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4972" w:rsidRDefault="009E0817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WEEK-02: DATA ANALYSIS_AND_VISUALISATION_WITH_PYTHON</w:t>
      </w:r>
    </w:p>
    <w:p w:rsidR="00EE4972" w:rsidRDefault="009E0817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Matplotlib</w:t>
      </w:r>
      <w:proofErr w:type="spellEnd"/>
    </w:p>
    <w:p w:rsidR="00EE4972" w:rsidRDefault="009E08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n amazing visualization library in Python for 2D plots of arrays. </w:t>
      </w: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multi-platform data visualization library built on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rays and designed to work with the broader </w:t>
      </w: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. </w:t>
      </w:r>
      <w:proofErr w:type="gramStart"/>
      <w:r>
        <w:rPr>
          <w:rFonts w:ascii="Times New Roman" w:hAnsi="Times New Roman" w:cs="Times New Roman"/>
          <w:sz w:val="24"/>
          <w:szCs w:val="24"/>
        </w:rPr>
        <w:t>It was introduced by John Hunt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year 2002. One of the greatest benefits of visualization is that it allows us visual access to huge amounts of data in easily digestible visuals. </w:t>
      </w: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ists of several plots like line, bar, scatter, histogram etc.</w:t>
      </w:r>
    </w:p>
    <w:p w:rsidR="00EE4972" w:rsidRDefault="009E0817">
      <w:pPr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>
        <w:rPr>
          <w:rFonts w:ascii="Times New Roman" w:hAnsi="Times New Roman" w:cs="Times New Roman"/>
          <w:bCs/>
          <w:i/>
          <w:sz w:val="24"/>
          <w:szCs w:val="24"/>
        </w:rPr>
        <w:t xml:space="preserve">Basic plots in </w:t>
      </w:r>
      <w:proofErr w:type="spellStart"/>
      <w:proofErr w:type="gramStart"/>
      <w:r>
        <w:rPr>
          <w:rFonts w:ascii="Times New Roman" w:hAnsi="Times New Roman" w:cs="Times New Roman"/>
          <w:bCs/>
          <w:i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bCs/>
          <w:i/>
          <w:sz w:val="24"/>
          <w:szCs w:val="24"/>
        </w:rPr>
        <w:t xml:space="preserve"> :</w:t>
      </w:r>
      <w:proofErr w:type="gramEnd"/>
    </w:p>
    <w:p w:rsidR="00EE4972" w:rsidRDefault="009E08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es with a wide variety of plots. Plots helps to understand trends, patterns, and to make correlations. </w:t>
      </w:r>
      <w:proofErr w:type="gramStart"/>
      <w:r>
        <w:rPr>
          <w:rFonts w:ascii="Times New Roman" w:hAnsi="Times New Roman" w:cs="Times New Roman"/>
          <w:sz w:val="24"/>
          <w:szCs w:val="24"/>
        </w:rPr>
        <w:t>They’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ypically instruments for reasoning about quantitative information. Some of the sample plots </w:t>
      </w:r>
      <w:proofErr w:type="gramStart"/>
      <w:r>
        <w:rPr>
          <w:rFonts w:ascii="Times New Roman" w:hAnsi="Times New Roman" w:cs="Times New Roman"/>
          <w:sz w:val="24"/>
          <w:szCs w:val="24"/>
        </w:rPr>
        <w:t>are cover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ere. </w:t>
      </w:r>
    </w:p>
    <w:p w:rsidR="00EE4972" w:rsidRDefault="009E08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Lin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plot :</w:t>
      </w:r>
      <w:proofErr w:type="gramEnd"/>
      <w:r>
        <w:rPr>
          <w:rFonts w:ascii="Times New Roman" w:hAnsi="Times New Roman" w:cs="Times New Roman"/>
          <w:sz w:val="24"/>
          <w:szCs w:val="24"/>
        </w:rPr>
        <w:t> </w:t>
      </w:r>
    </w:p>
    <w:p w:rsidR="00983E1A" w:rsidRPr="00983E1A" w:rsidRDefault="00983E1A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983E1A">
        <w:rPr>
          <w:rFonts w:ascii="Times New Roman" w:hAnsi="Times New Roman" w:cs="Times New Roman"/>
          <w:b/>
          <w:i/>
          <w:sz w:val="24"/>
          <w:szCs w:val="24"/>
        </w:rPr>
        <w:t>Example 1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importing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module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yplo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</w:t>
      </w:r>
      <w:proofErr w:type="spellEnd"/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x-axis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value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x = [5, 2, 9, 4, 7]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Y-axis value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y = [10, 5, 8, 4, 2]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Function to plot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.plo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x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,y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unction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to show the plot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lt.show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  <w:proofErr w:type="gramEnd"/>
    </w:p>
    <w:p w:rsidR="00EE4972" w:rsidRDefault="009E081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 plot:</w:t>
      </w:r>
    </w:p>
    <w:p w:rsidR="00983E1A" w:rsidRDefault="00983E1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b/>
          <w:i/>
          <w:sz w:val="24"/>
          <w:szCs w:val="24"/>
        </w:rPr>
        <w:t xml:space="preserve">Example </w:t>
      </w:r>
      <w:r>
        <w:rPr>
          <w:rFonts w:ascii="Times New Roman" w:hAnsi="Times New Roman" w:cs="Times New Roman"/>
          <w:b/>
          <w:i/>
          <w:sz w:val="24"/>
          <w:szCs w:val="24"/>
        </w:rPr>
        <w:t>2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importing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module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yplo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</w:t>
      </w:r>
      <w:proofErr w:type="spellEnd"/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x-axis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value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x = [5, 2, 9, 4, 7]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Y-axis value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y = [10, 5, 8, 4, 2]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Function to plot the bar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.ba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x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,y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unction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to show the plot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lt.show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  <w:proofErr w:type="gramEnd"/>
    </w:p>
    <w:p w:rsidR="00EE4972" w:rsidRPr="00983E1A" w:rsidRDefault="009E0817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83E1A">
        <w:rPr>
          <w:rFonts w:ascii="Times New Roman" w:hAnsi="Times New Roman" w:cs="Times New Roman"/>
          <w:sz w:val="24"/>
          <w:szCs w:val="24"/>
        </w:rPr>
        <w:t>Hist</w:t>
      </w:r>
      <w:proofErr w:type="spellEnd"/>
      <w:proofErr w:type="gramEnd"/>
      <w:r w:rsidRPr="00983E1A">
        <w:rPr>
          <w:rFonts w:ascii="Times New Roman" w:hAnsi="Times New Roman" w:cs="Times New Roman"/>
          <w:sz w:val="24"/>
          <w:szCs w:val="24"/>
        </w:rPr>
        <w:t xml:space="preserve"> plot:</w:t>
      </w:r>
    </w:p>
    <w:p w:rsidR="00EE4972" w:rsidRPr="00983E1A" w:rsidRDefault="009E0817">
      <w:pPr>
        <w:jc w:val="both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sz w:val="24"/>
          <w:szCs w:val="24"/>
        </w:rPr>
        <w:t xml:space="preserve">A histogram is basically used to represent data provided in a form of some </w:t>
      </w:r>
      <w:proofErr w:type="spellStart"/>
      <w:r w:rsidRPr="00983E1A">
        <w:rPr>
          <w:rFonts w:ascii="Times New Roman" w:hAnsi="Times New Roman" w:cs="Times New Roman"/>
          <w:sz w:val="24"/>
          <w:szCs w:val="24"/>
        </w:rPr>
        <w:t>groups.It</w:t>
      </w:r>
      <w:proofErr w:type="spellEnd"/>
      <w:r w:rsidRPr="00983E1A">
        <w:rPr>
          <w:rFonts w:ascii="Times New Roman" w:hAnsi="Times New Roman" w:cs="Times New Roman"/>
          <w:sz w:val="24"/>
          <w:szCs w:val="24"/>
        </w:rPr>
        <w:t xml:space="preserve"> is accurate method for the graphical representation of numerical data </w:t>
      </w:r>
      <w:proofErr w:type="spellStart"/>
      <w:r w:rsidRPr="00983E1A">
        <w:rPr>
          <w:rFonts w:ascii="Times New Roman" w:hAnsi="Times New Roman" w:cs="Times New Roman"/>
          <w:sz w:val="24"/>
          <w:szCs w:val="24"/>
        </w:rPr>
        <w:t>distribution.It</w:t>
      </w:r>
      <w:proofErr w:type="spellEnd"/>
      <w:r w:rsidRPr="00983E1A">
        <w:rPr>
          <w:rFonts w:ascii="Times New Roman" w:hAnsi="Times New Roman" w:cs="Times New Roman"/>
          <w:sz w:val="24"/>
          <w:szCs w:val="24"/>
        </w:rPr>
        <w:t xml:space="preserve"> is a type of bar plot where X-axis represents the bin ranges while Y-axis gives information about frequency.</w:t>
      </w:r>
    </w:p>
    <w:p w:rsidR="00EE4972" w:rsidRPr="00983E1A" w:rsidRDefault="009E0817">
      <w:pPr>
        <w:pStyle w:val="Heading2"/>
        <w:jc w:val="both"/>
        <w:rPr>
          <w:rFonts w:ascii="Times New Roman" w:hAnsi="Times New Roman" w:cs="Times New Roman"/>
          <w:b w:val="0"/>
          <w:i/>
          <w:sz w:val="24"/>
          <w:szCs w:val="24"/>
        </w:rPr>
      </w:pPr>
      <w:r w:rsidRPr="00983E1A">
        <w:rPr>
          <w:rFonts w:ascii="Times New Roman" w:hAnsi="Times New Roman" w:cs="Times New Roman"/>
          <w:b w:val="0"/>
          <w:i/>
          <w:sz w:val="24"/>
          <w:szCs w:val="24"/>
        </w:rPr>
        <w:t>Creating a Histogram</w:t>
      </w:r>
    </w:p>
    <w:p w:rsidR="00EE4972" w:rsidRPr="00983E1A" w:rsidRDefault="009E0817" w:rsidP="00983E1A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sz w:val="24"/>
          <w:szCs w:val="24"/>
        </w:rPr>
        <w:t xml:space="preserve">To create a histogram the first step is to create bin of the ranges, then distribute the whole range of the values into a series of intervals, and count the values which fall into each of the </w:t>
      </w:r>
      <w:proofErr w:type="spellStart"/>
      <w:r w:rsidRPr="00983E1A">
        <w:rPr>
          <w:rFonts w:ascii="Times New Roman" w:hAnsi="Times New Roman" w:cs="Times New Roman"/>
          <w:sz w:val="24"/>
          <w:szCs w:val="24"/>
        </w:rPr>
        <w:t>intervals.Bins</w:t>
      </w:r>
      <w:proofErr w:type="spellEnd"/>
      <w:r w:rsidRPr="00983E1A">
        <w:rPr>
          <w:rFonts w:ascii="Times New Roman" w:hAnsi="Times New Roman" w:cs="Times New Roman"/>
          <w:sz w:val="24"/>
          <w:szCs w:val="24"/>
        </w:rPr>
        <w:t xml:space="preserve"> are clearly identified as consecutive, non-overlapping intervals of </w:t>
      </w:r>
      <w:proofErr w:type="spellStart"/>
      <w:r w:rsidRPr="00983E1A">
        <w:rPr>
          <w:rFonts w:ascii="Times New Roman" w:hAnsi="Times New Roman" w:cs="Times New Roman"/>
          <w:sz w:val="24"/>
          <w:szCs w:val="24"/>
        </w:rPr>
        <w:t>variables.The</w:t>
      </w:r>
      <w:proofErr w:type="spellEnd"/>
      <w:r w:rsidRPr="00983E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3E1A">
        <w:rPr>
          <w:rFonts w:ascii="Times New Roman" w:hAnsi="Times New Roman" w:cs="Times New Roman"/>
          <w:sz w:val="24"/>
          <w:szCs w:val="24"/>
        </w:rPr>
        <w:t>matplotlib.pyplot.hist</w:t>
      </w:r>
      <w:proofErr w:type="spellEnd"/>
      <w:r w:rsidRPr="00983E1A">
        <w:rPr>
          <w:rFonts w:ascii="Times New Roman" w:hAnsi="Times New Roman" w:cs="Times New Roman"/>
          <w:sz w:val="24"/>
          <w:szCs w:val="24"/>
        </w:rPr>
        <w:t>() function is used to compute and create histogram of x. </w:t>
      </w:r>
    </w:p>
    <w:p w:rsidR="00EE4972" w:rsidRPr="00983E1A" w:rsidRDefault="009E0817" w:rsidP="00983E1A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color w:val="000000"/>
          <w:sz w:val="24"/>
          <w:szCs w:val="24"/>
        </w:rPr>
        <w:t xml:space="preserve">In </w:t>
      </w:r>
      <w:proofErr w:type="spellStart"/>
      <w:r w:rsidRPr="00983E1A">
        <w:rPr>
          <w:rFonts w:ascii="Times New Roman" w:hAnsi="Times New Roman" w:cs="Times New Roman"/>
          <w:color w:val="000000"/>
          <w:sz w:val="24"/>
          <w:szCs w:val="24"/>
        </w:rPr>
        <w:t>Matplotlib</w:t>
      </w:r>
      <w:proofErr w:type="spellEnd"/>
      <w:r w:rsidRPr="00983E1A">
        <w:rPr>
          <w:rFonts w:ascii="Times New Roman" w:hAnsi="Times New Roman" w:cs="Times New Roman"/>
          <w:color w:val="000000"/>
          <w:sz w:val="24"/>
          <w:szCs w:val="24"/>
        </w:rPr>
        <w:t xml:space="preserve">, we use the </w:t>
      </w:r>
      <w:proofErr w:type="spellStart"/>
      <w:proofErr w:type="gramStart"/>
      <w:r w:rsidRPr="00983E1A">
        <w:rPr>
          <w:rStyle w:val="SourceText"/>
          <w:rFonts w:ascii="Times New Roman" w:hAnsi="Times New Roman" w:cs="Times New Roman"/>
          <w:color w:val="000000"/>
          <w:sz w:val="24"/>
          <w:szCs w:val="24"/>
        </w:rPr>
        <w:t>hist</w:t>
      </w:r>
      <w:proofErr w:type="spellEnd"/>
      <w:r w:rsidRPr="00983E1A">
        <w:rPr>
          <w:rStyle w:val="SourceText"/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983E1A">
        <w:rPr>
          <w:rStyle w:val="SourceText"/>
          <w:rFonts w:ascii="Times New Roman" w:hAnsi="Times New Roman" w:cs="Times New Roman"/>
          <w:color w:val="000000"/>
          <w:sz w:val="24"/>
          <w:szCs w:val="24"/>
        </w:rPr>
        <w:t>)</w:t>
      </w:r>
      <w:r w:rsidRPr="00983E1A">
        <w:rPr>
          <w:rFonts w:ascii="Times New Roman" w:hAnsi="Times New Roman" w:cs="Times New Roman"/>
          <w:color w:val="000000"/>
          <w:sz w:val="24"/>
          <w:szCs w:val="24"/>
        </w:rPr>
        <w:t xml:space="preserve"> function to create histograms. </w:t>
      </w:r>
      <w:r w:rsidRPr="00983E1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proofErr w:type="gramStart"/>
      <w:r w:rsidRPr="00983E1A">
        <w:rPr>
          <w:rStyle w:val="SourceText"/>
          <w:rFonts w:ascii="Times New Roman" w:hAnsi="Times New Roman" w:cs="Times New Roman"/>
          <w:sz w:val="24"/>
          <w:szCs w:val="24"/>
        </w:rPr>
        <w:t>hist</w:t>
      </w:r>
      <w:proofErr w:type="spellEnd"/>
      <w:r w:rsidRPr="00983E1A">
        <w:rPr>
          <w:rStyle w:val="SourceText"/>
          <w:rFonts w:ascii="Times New Roman" w:hAnsi="Times New Roman" w:cs="Times New Roman"/>
          <w:sz w:val="24"/>
          <w:szCs w:val="24"/>
        </w:rPr>
        <w:t>(</w:t>
      </w:r>
      <w:proofErr w:type="gramEnd"/>
      <w:r w:rsidRPr="00983E1A">
        <w:rPr>
          <w:rStyle w:val="SourceText"/>
          <w:rFonts w:ascii="Times New Roman" w:hAnsi="Times New Roman" w:cs="Times New Roman"/>
          <w:sz w:val="24"/>
          <w:szCs w:val="24"/>
        </w:rPr>
        <w:t>)</w:t>
      </w:r>
      <w:r w:rsidRPr="00983E1A">
        <w:rPr>
          <w:rFonts w:ascii="Times New Roman" w:hAnsi="Times New Roman" w:cs="Times New Roman"/>
          <w:sz w:val="24"/>
          <w:szCs w:val="24"/>
        </w:rPr>
        <w:t xml:space="preserve"> function will use an array of numbers to create a histogram, the array is sent into the function as an argument. For </w:t>
      </w:r>
      <w:proofErr w:type="gramStart"/>
      <w:r w:rsidRPr="00983E1A">
        <w:rPr>
          <w:rFonts w:ascii="Times New Roman" w:hAnsi="Times New Roman" w:cs="Times New Roman"/>
          <w:sz w:val="24"/>
          <w:szCs w:val="24"/>
        </w:rPr>
        <w:t>simplicity</w:t>
      </w:r>
      <w:proofErr w:type="gramEnd"/>
      <w:r w:rsidRPr="00983E1A">
        <w:rPr>
          <w:rFonts w:ascii="Times New Roman" w:hAnsi="Times New Roman" w:cs="Times New Roman"/>
          <w:sz w:val="24"/>
          <w:szCs w:val="24"/>
        </w:rPr>
        <w:t xml:space="preserve"> we use </w:t>
      </w:r>
      <w:proofErr w:type="spellStart"/>
      <w:r w:rsidRPr="00983E1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983E1A">
        <w:rPr>
          <w:rFonts w:ascii="Times New Roman" w:hAnsi="Times New Roman" w:cs="Times New Roman"/>
          <w:sz w:val="24"/>
          <w:szCs w:val="24"/>
        </w:rPr>
        <w:t xml:space="preserve"> to </w:t>
      </w:r>
      <w:r w:rsidRPr="00983E1A">
        <w:rPr>
          <w:rFonts w:ascii="Times New Roman" w:hAnsi="Times New Roman" w:cs="Times New Roman"/>
          <w:sz w:val="24"/>
          <w:szCs w:val="24"/>
        </w:rPr>
        <w:lastRenderedPageBreak/>
        <w:t xml:space="preserve">randomly generate an array with 250 values, where the values will concentrate around 170, and the standard deviation is 10. </w:t>
      </w:r>
    </w:p>
    <w:p w:rsidR="00EE4972" w:rsidRPr="00983E1A" w:rsidRDefault="009E0817" w:rsidP="00983E1A">
      <w:pPr>
        <w:pStyle w:val="BodyText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sz w:val="24"/>
          <w:szCs w:val="24"/>
        </w:rPr>
        <w:t>You can read from the histogram that there are approximately:</w:t>
      </w:r>
    </w:p>
    <w:p w:rsidR="00EE4972" w:rsidRPr="00983E1A" w:rsidRDefault="009E0817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sz w:val="24"/>
          <w:szCs w:val="24"/>
        </w:rPr>
        <w:t>2 people from 140 to 145cm</w:t>
      </w:r>
      <w:r w:rsidRPr="00983E1A">
        <w:rPr>
          <w:rFonts w:ascii="Times New Roman" w:hAnsi="Times New Roman" w:cs="Times New Roman"/>
          <w:sz w:val="24"/>
          <w:szCs w:val="24"/>
        </w:rPr>
        <w:br/>
        <w:t>5 people from 145 to 150cm</w:t>
      </w:r>
      <w:r w:rsidRPr="00983E1A">
        <w:rPr>
          <w:rFonts w:ascii="Times New Roman" w:hAnsi="Times New Roman" w:cs="Times New Roman"/>
          <w:sz w:val="24"/>
          <w:szCs w:val="24"/>
        </w:rPr>
        <w:br/>
        <w:t>15 people from 151 to 156cm</w:t>
      </w:r>
      <w:r w:rsidRPr="00983E1A">
        <w:rPr>
          <w:rFonts w:ascii="Times New Roman" w:hAnsi="Times New Roman" w:cs="Times New Roman"/>
          <w:sz w:val="24"/>
          <w:szCs w:val="24"/>
        </w:rPr>
        <w:br/>
        <w:t>31 people from 157 to 162cm</w:t>
      </w:r>
      <w:r w:rsidRPr="00983E1A">
        <w:rPr>
          <w:rFonts w:ascii="Times New Roman" w:hAnsi="Times New Roman" w:cs="Times New Roman"/>
          <w:sz w:val="24"/>
          <w:szCs w:val="24"/>
        </w:rPr>
        <w:br/>
        <w:t>46 people from 163 to 168cm</w:t>
      </w:r>
      <w:r w:rsidRPr="00983E1A">
        <w:rPr>
          <w:rFonts w:ascii="Times New Roman" w:hAnsi="Times New Roman" w:cs="Times New Roman"/>
          <w:sz w:val="24"/>
          <w:szCs w:val="24"/>
        </w:rPr>
        <w:br/>
        <w:t>53 people from 168 to 173cm</w:t>
      </w:r>
      <w:r w:rsidRPr="00983E1A">
        <w:rPr>
          <w:rFonts w:ascii="Times New Roman" w:hAnsi="Times New Roman" w:cs="Times New Roman"/>
          <w:sz w:val="24"/>
          <w:szCs w:val="24"/>
        </w:rPr>
        <w:br/>
        <w:t>45 people from 173 to 178cm</w:t>
      </w:r>
      <w:r w:rsidRPr="00983E1A">
        <w:rPr>
          <w:rFonts w:ascii="Times New Roman" w:hAnsi="Times New Roman" w:cs="Times New Roman"/>
          <w:sz w:val="24"/>
          <w:szCs w:val="24"/>
        </w:rPr>
        <w:br/>
        <w:t>28 people from 179 to 184cm</w:t>
      </w:r>
      <w:r w:rsidRPr="00983E1A">
        <w:rPr>
          <w:rFonts w:ascii="Times New Roman" w:hAnsi="Times New Roman" w:cs="Times New Roman"/>
          <w:sz w:val="24"/>
          <w:szCs w:val="24"/>
        </w:rPr>
        <w:br/>
        <w:t>21 people from 185 to 190cm</w:t>
      </w:r>
      <w:r w:rsidRPr="00983E1A">
        <w:rPr>
          <w:rFonts w:ascii="Times New Roman" w:hAnsi="Times New Roman" w:cs="Times New Roman"/>
          <w:sz w:val="24"/>
          <w:szCs w:val="24"/>
        </w:rPr>
        <w:br/>
        <w:t>4 people from 190 to 195cm</w:t>
      </w:r>
    </w:p>
    <w:p w:rsidR="00EE4972" w:rsidRPr="00983E1A" w:rsidRDefault="009E0817">
      <w:pPr>
        <w:jc w:val="both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sz w:val="24"/>
          <w:szCs w:val="24"/>
        </w:rPr>
        <w:t>Example: Say you ask for the height of 250 people, you might end up with a histogram like this:</w:t>
      </w:r>
    </w:p>
    <w:p w:rsidR="00EE4972" w:rsidRPr="00983E1A" w:rsidRDefault="009E0817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 w:rsidRPr="00983E1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proofErr w:type="gramStart"/>
      <w:r w:rsidRPr="00983E1A">
        <w:rPr>
          <w:rStyle w:val="SourceText"/>
          <w:rFonts w:ascii="Times New Roman" w:hAnsi="Times New Roman" w:cs="Times New Roman"/>
          <w:sz w:val="24"/>
          <w:szCs w:val="24"/>
        </w:rPr>
        <w:t>hist</w:t>
      </w:r>
      <w:proofErr w:type="spellEnd"/>
      <w:r w:rsidRPr="00983E1A">
        <w:rPr>
          <w:rStyle w:val="SourceText"/>
          <w:rFonts w:ascii="Times New Roman" w:hAnsi="Times New Roman" w:cs="Times New Roman"/>
          <w:sz w:val="24"/>
          <w:szCs w:val="24"/>
        </w:rPr>
        <w:t>(</w:t>
      </w:r>
      <w:proofErr w:type="gramEnd"/>
      <w:r w:rsidRPr="00983E1A">
        <w:rPr>
          <w:rStyle w:val="SourceText"/>
          <w:rFonts w:ascii="Times New Roman" w:hAnsi="Times New Roman" w:cs="Times New Roman"/>
          <w:sz w:val="24"/>
          <w:szCs w:val="24"/>
        </w:rPr>
        <w:t>)</w:t>
      </w:r>
      <w:r w:rsidRPr="00983E1A">
        <w:rPr>
          <w:rFonts w:ascii="Times New Roman" w:hAnsi="Times New Roman" w:cs="Times New Roman"/>
          <w:sz w:val="24"/>
          <w:szCs w:val="24"/>
        </w:rPr>
        <w:t xml:space="preserve"> function will read the array and produce a histogram:</w:t>
      </w:r>
    </w:p>
    <w:p w:rsidR="00EE4972" w:rsidRDefault="00983E1A">
      <w:pPr>
        <w:pStyle w:val="BodyText"/>
        <w:rPr>
          <w:rFonts w:ascii="Times New Roman" w:hAnsi="Times New Roman" w:cs="Times New Roman"/>
          <w:sz w:val="24"/>
        </w:rPr>
      </w:pPr>
      <w:r w:rsidRPr="00983E1A">
        <w:rPr>
          <w:rFonts w:ascii="Times New Roman" w:hAnsi="Times New Roman" w:cs="Times New Roman"/>
          <w:sz w:val="24"/>
        </w:rPr>
        <w:t>S</w:t>
      </w:r>
      <w:r w:rsidR="009E0817" w:rsidRPr="00983E1A">
        <w:rPr>
          <w:rFonts w:ascii="Times New Roman" w:hAnsi="Times New Roman" w:cs="Times New Roman"/>
          <w:sz w:val="24"/>
        </w:rPr>
        <w:t>imple histogram:</w:t>
      </w:r>
    </w:p>
    <w:p w:rsidR="00983E1A" w:rsidRPr="00983E1A" w:rsidRDefault="00983E1A">
      <w:pPr>
        <w:pStyle w:val="BodyText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3</w:t>
      </w:r>
    </w:p>
    <w:p w:rsidR="00EE4972" w:rsidRPr="00983E1A" w:rsidRDefault="009E0817" w:rsidP="00983E1A">
      <w:pPr>
        <w:pStyle w:val="BodyText"/>
        <w:spacing w:after="0"/>
        <w:ind w:left="720"/>
        <w:rPr>
          <w:rFonts w:ascii="Times New Roman" w:hAnsi="Times New Roman" w:cs="Times New Roman"/>
          <w:color w:val="FF0000"/>
          <w:sz w:val="28"/>
          <w:szCs w:val="24"/>
        </w:rPr>
      </w:pPr>
      <w:proofErr w:type="gramStart"/>
      <w:r w:rsidRPr="00983E1A">
        <w:rPr>
          <w:rFonts w:ascii="Times New Roman" w:hAnsi="Times New Roman" w:cs="Times New Roman"/>
          <w:color w:val="FF0000"/>
          <w:sz w:val="24"/>
        </w:rPr>
        <w:t>import</w:t>
      </w:r>
      <w:proofErr w:type="gramEnd"/>
      <w:r w:rsidRPr="00983E1A">
        <w:rPr>
          <w:rFonts w:ascii="Times New Roman" w:hAnsi="Times New Roman" w:cs="Times New Roman"/>
          <w:color w:val="FF0000"/>
          <w:sz w:val="24"/>
        </w:rPr>
        <w:t xml:space="preserve"> </w:t>
      </w:r>
      <w:proofErr w:type="spellStart"/>
      <w:r w:rsidRPr="00983E1A">
        <w:rPr>
          <w:rFonts w:ascii="Times New Roman" w:hAnsi="Times New Roman" w:cs="Times New Roman"/>
          <w:color w:val="FF0000"/>
          <w:sz w:val="24"/>
        </w:rPr>
        <w:t>matplotlib.pyplot</w:t>
      </w:r>
      <w:proofErr w:type="spellEnd"/>
      <w:r w:rsidRPr="00983E1A">
        <w:rPr>
          <w:rFonts w:ascii="Times New Roman" w:hAnsi="Times New Roman" w:cs="Times New Roman"/>
          <w:color w:val="FF0000"/>
          <w:sz w:val="24"/>
        </w:rPr>
        <w:t xml:space="preserve"> as </w:t>
      </w:r>
      <w:proofErr w:type="spellStart"/>
      <w:r w:rsidRPr="00983E1A">
        <w:rPr>
          <w:rFonts w:ascii="Times New Roman" w:hAnsi="Times New Roman" w:cs="Times New Roman"/>
          <w:color w:val="FF0000"/>
          <w:sz w:val="24"/>
        </w:rPr>
        <w:t>plt</w:t>
      </w:r>
      <w:proofErr w:type="spellEnd"/>
      <w:r w:rsidRPr="00983E1A">
        <w:rPr>
          <w:rFonts w:ascii="Times New Roman" w:hAnsi="Times New Roman" w:cs="Times New Roman"/>
          <w:color w:val="FF0000"/>
          <w:sz w:val="24"/>
        </w:rPr>
        <w:br/>
        <w:t xml:space="preserve">import </w:t>
      </w:r>
      <w:proofErr w:type="spellStart"/>
      <w:r w:rsidRPr="00983E1A">
        <w:rPr>
          <w:rFonts w:ascii="Times New Roman" w:hAnsi="Times New Roman" w:cs="Times New Roman"/>
          <w:color w:val="FF0000"/>
          <w:sz w:val="24"/>
        </w:rPr>
        <w:t>numpy</w:t>
      </w:r>
      <w:proofErr w:type="spellEnd"/>
      <w:r w:rsidRPr="00983E1A">
        <w:rPr>
          <w:rFonts w:ascii="Times New Roman" w:hAnsi="Times New Roman" w:cs="Times New Roman"/>
          <w:color w:val="FF0000"/>
          <w:sz w:val="24"/>
        </w:rPr>
        <w:t xml:space="preserve"> as np</w:t>
      </w:r>
      <w:r w:rsidRPr="00983E1A">
        <w:rPr>
          <w:rFonts w:ascii="Times New Roman" w:hAnsi="Times New Roman" w:cs="Times New Roman"/>
          <w:color w:val="FF0000"/>
          <w:sz w:val="24"/>
        </w:rPr>
        <w:br/>
        <w:t xml:space="preserve">x = </w:t>
      </w:r>
      <w:proofErr w:type="spellStart"/>
      <w:r w:rsidRPr="00983E1A">
        <w:rPr>
          <w:rFonts w:ascii="Times New Roman" w:hAnsi="Times New Roman" w:cs="Times New Roman"/>
          <w:color w:val="FF0000"/>
          <w:sz w:val="24"/>
        </w:rPr>
        <w:t>np.random.normal</w:t>
      </w:r>
      <w:proofErr w:type="spellEnd"/>
      <w:r w:rsidRPr="00983E1A">
        <w:rPr>
          <w:rFonts w:ascii="Times New Roman" w:hAnsi="Times New Roman" w:cs="Times New Roman"/>
          <w:color w:val="FF0000"/>
          <w:sz w:val="24"/>
        </w:rPr>
        <w:t>(170, 10, 250)</w:t>
      </w:r>
      <w:r w:rsidRPr="00983E1A">
        <w:rPr>
          <w:rFonts w:ascii="Times New Roman" w:hAnsi="Times New Roman" w:cs="Times New Roman"/>
          <w:color w:val="FF0000"/>
          <w:sz w:val="24"/>
        </w:rPr>
        <w:br/>
        <w:t>print(x)</w:t>
      </w:r>
      <w:r w:rsidRPr="00983E1A">
        <w:rPr>
          <w:rFonts w:ascii="Times New Roman" w:hAnsi="Times New Roman" w:cs="Times New Roman"/>
          <w:color w:val="FF0000"/>
          <w:sz w:val="24"/>
        </w:rPr>
        <w:br/>
      </w:r>
      <w:proofErr w:type="spellStart"/>
      <w:r w:rsidRPr="00983E1A">
        <w:rPr>
          <w:rFonts w:ascii="Times New Roman" w:hAnsi="Times New Roman" w:cs="Times New Roman"/>
          <w:color w:val="FF0000"/>
          <w:sz w:val="24"/>
        </w:rPr>
        <w:t>plt.hist</w:t>
      </w:r>
      <w:proofErr w:type="spellEnd"/>
      <w:r w:rsidRPr="00983E1A">
        <w:rPr>
          <w:rFonts w:ascii="Times New Roman" w:hAnsi="Times New Roman" w:cs="Times New Roman"/>
          <w:color w:val="FF0000"/>
          <w:sz w:val="24"/>
        </w:rPr>
        <w:t>(x)</w:t>
      </w:r>
      <w:r w:rsidRPr="00983E1A">
        <w:rPr>
          <w:rFonts w:ascii="Times New Roman" w:hAnsi="Times New Roman" w:cs="Times New Roman"/>
          <w:color w:val="FF0000"/>
          <w:sz w:val="24"/>
        </w:rPr>
        <w:br/>
      </w:r>
      <w:proofErr w:type="spellStart"/>
      <w:r w:rsidRPr="00983E1A">
        <w:rPr>
          <w:rFonts w:ascii="Times New Roman" w:hAnsi="Times New Roman" w:cs="Times New Roman"/>
          <w:color w:val="FF0000"/>
          <w:sz w:val="24"/>
        </w:rPr>
        <w:t>plt.show</w:t>
      </w:r>
      <w:proofErr w:type="spellEnd"/>
      <w:r w:rsidRPr="00983E1A">
        <w:rPr>
          <w:rFonts w:ascii="Times New Roman" w:hAnsi="Times New Roman" w:cs="Times New Roman"/>
          <w:color w:val="FF0000"/>
          <w:sz w:val="24"/>
        </w:rPr>
        <w:t>() </w:t>
      </w:r>
    </w:p>
    <w:p w:rsidR="00EE4972" w:rsidRPr="00983E1A" w:rsidRDefault="00EE4972" w:rsidP="00983E1A">
      <w:pPr>
        <w:pStyle w:val="BodyText"/>
        <w:spacing w:after="0"/>
        <w:ind w:left="720"/>
        <w:rPr>
          <w:rFonts w:ascii="Times New Roman" w:hAnsi="Times New Roman" w:cs="Times New Roman"/>
          <w:color w:val="FF0000"/>
          <w:sz w:val="28"/>
          <w:szCs w:val="24"/>
        </w:rPr>
      </w:pPr>
    </w:p>
    <w:p w:rsidR="00EE4972" w:rsidRDefault="009E0817" w:rsidP="00983E1A">
      <w:pPr>
        <w:pStyle w:val="BodyText"/>
        <w:spacing w:after="0"/>
        <w:ind w:left="720"/>
        <w:rPr>
          <w:rFonts w:ascii="Times New Roman" w:hAnsi="Times New Roman" w:cs="Times New Roman"/>
          <w:color w:val="FF0000"/>
          <w:sz w:val="24"/>
        </w:rPr>
      </w:pPr>
      <w:r w:rsidRPr="00983E1A">
        <w:rPr>
          <w:rFonts w:ascii="Times New Roman" w:hAnsi="Times New Roman" w:cs="Times New Roman"/>
          <w:color w:val="FF0000"/>
          <w:sz w:val="24"/>
        </w:rPr>
        <w:t xml:space="preserve">Ref: </w:t>
      </w:r>
      <w:hyperlink r:id="rId5" w:history="1">
        <w:r w:rsidR="00983E1A" w:rsidRPr="00333507">
          <w:rPr>
            <w:rStyle w:val="Hyperlink"/>
            <w:rFonts w:ascii="Times New Roman" w:hAnsi="Times New Roman" w:cs="Times New Roman"/>
            <w:sz w:val="24"/>
          </w:rPr>
          <w:t>https://www.w3schools.com/python/matplotlib_histograms.asp</w:t>
        </w:r>
      </w:hyperlink>
    </w:p>
    <w:p w:rsidR="00983E1A" w:rsidRPr="00983E1A" w:rsidRDefault="00983E1A" w:rsidP="00983E1A">
      <w:pPr>
        <w:pStyle w:val="BodyText"/>
        <w:spacing w:after="0"/>
        <w:rPr>
          <w:rFonts w:ascii="Times New Roman" w:hAnsi="Times New Roman" w:cs="Times New Roman"/>
          <w:color w:val="FF0000"/>
          <w:sz w:val="28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4</w:t>
      </w:r>
    </w:p>
    <w:p w:rsidR="00EE4972" w:rsidRDefault="00EE4972">
      <w:pPr>
        <w:pStyle w:val="BodyText"/>
        <w:spacing w:after="0"/>
        <w:rPr>
          <w:rFonts w:ascii="Times New Roman" w:hAnsi="Times New Roman" w:cs="Times New Roman"/>
          <w:sz w:val="24"/>
          <w:szCs w:val="24"/>
        </w:rPr>
      </w:pP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importing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module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yplo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</w:t>
      </w:r>
      <w:proofErr w:type="spellEnd"/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Y-axis value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y = [10, 5, 8, 4, 2]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Function to plot histogram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.his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y)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Function to show the plot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lt.show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  <w:proofErr w:type="gramEnd"/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Ref: https://www.geeksforgeeks.org/plotting-histogram-in-python-using-matplotlib/</w:t>
      </w:r>
    </w:p>
    <w:p w:rsidR="00EE4972" w:rsidRDefault="009E081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tter plot:</w:t>
      </w:r>
    </w:p>
    <w:p w:rsidR="00983E1A" w:rsidRDefault="00983E1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5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importing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module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yplo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</w:t>
      </w:r>
      <w:proofErr w:type="spellEnd"/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x-axis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value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x = [5, 2, 9, 4, 7]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Y-axis value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y = [10, 5, 8, 4, 2]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 Function to plot scatter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.scatte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x, y)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unction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to show the plot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lt.show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  <w:proofErr w:type="gramEnd"/>
    </w:p>
    <w:p w:rsidR="00EE4972" w:rsidRDefault="00EE497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E4972" w:rsidRDefault="009E0817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SciPy</w:t>
      </w:r>
      <w:proofErr w:type="spellEnd"/>
    </w:p>
    <w:p w:rsidR="00EE4972" w:rsidRDefault="009E0817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hat is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?</w:t>
      </w:r>
    </w:p>
    <w:p w:rsidR="00EE4972" w:rsidRDefault="009E0817">
      <w:pPr>
        <w:pStyle w:val="NoSpacing"/>
        <w:numPr>
          <w:ilvl w:val="0"/>
          <w:numId w:val="2"/>
        </w:numPr>
      </w:pP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scientific computation library that uses </w:t>
      </w:r>
      <w:proofErr w:type="spellStart"/>
      <w:r w:rsidR="00705685">
        <w:fldChar w:fldCharType="begin"/>
      </w:r>
      <w:r w:rsidR="00705685">
        <w:instrText xml:space="preserve"> HYPERLINK "https://www.w3schools.com/python/numpy/default.asp" \h </w:instrText>
      </w:r>
      <w:r w:rsidR="00705685">
        <w:fldChar w:fldCharType="separate"/>
      </w:r>
      <w:r>
        <w:rPr>
          <w:rStyle w:val="InternetLink"/>
          <w:rFonts w:ascii="Times New Roman" w:hAnsi="Times New Roman" w:cs="Times New Roman"/>
          <w:sz w:val="24"/>
          <w:szCs w:val="24"/>
        </w:rPr>
        <w:t>NumPy</w:t>
      </w:r>
      <w:proofErr w:type="spellEnd"/>
      <w:r w:rsidR="00705685">
        <w:rPr>
          <w:rStyle w:val="InternetLink"/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 underneath.</w:t>
      </w:r>
    </w:p>
    <w:p w:rsidR="00EE4972" w:rsidRDefault="009E0817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nds for Scientific Python.</w:t>
      </w:r>
    </w:p>
    <w:p w:rsidR="00EE4972" w:rsidRDefault="009E0817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provides more utility functions for optimization, stats and signal processing.</w:t>
      </w:r>
    </w:p>
    <w:p w:rsidR="00EE4972" w:rsidRDefault="009E0817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ke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open source so we can use it freely.</w:t>
      </w:r>
    </w:p>
    <w:p w:rsidR="00EE4972" w:rsidRDefault="009E0817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creat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'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eator Travis </w:t>
      </w:r>
      <w:proofErr w:type="spellStart"/>
      <w:r>
        <w:rPr>
          <w:rFonts w:ascii="Times New Roman" w:hAnsi="Times New Roman" w:cs="Times New Roman"/>
          <w:sz w:val="24"/>
          <w:szCs w:val="24"/>
        </w:rPr>
        <w:t>Ollipha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:rsidR="00EE4972" w:rsidRDefault="009E0817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hy Use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?</w:t>
      </w:r>
    </w:p>
    <w:p w:rsidR="00EE4972" w:rsidRDefault="009E0817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es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derneath, why can we not just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:rsidR="00EE4972" w:rsidRDefault="009E0817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optimized and added functions that </w:t>
      </w:r>
      <w:proofErr w:type="gramStart"/>
      <w:r>
        <w:rPr>
          <w:rFonts w:ascii="Times New Roman" w:hAnsi="Times New Roman" w:cs="Times New Roman"/>
          <w:sz w:val="24"/>
          <w:szCs w:val="24"/>
        </w:rPr>
        <w:t>are frequently u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Data Science.</w:t>
      </w:r>
    </w:p>
    <w:p w:rsidR="00EE4972" w:rsidRDefault="009E0817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hich Language is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Written in?</w:t>
      </w:r>
    </w:p>
    <w:p w:rsidR="00EE4972" w:rsidRDefault="009E081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s predominantly writt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Python, but a few segments are written in C.</w:t>
      </w:r>
    </w:p>
    <w:p w:rsidR="00EE4972" w:rsidRDefault="009E0817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iPy</w:t>
      </w:r>
      <w:proofErr w:type="spellEnd"/>
    </w:p>
    <w:p w:rsidR="00EE4972" w:rsidRDefault="009E081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</w:t>
      </w: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installed, impor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ule(s) you want to use in your applications by adding the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mport module statement:</w:t>
      </w:r>
    </w:p>
    <w:p w:rsidR="00EE4972" w:rsidRDefault="009E0817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mport constants</w:t>
      </w:r>
    </w:p>
    <w:p w:rsidR="00EE4972" w:rsidRDefault="009E0817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constants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> 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fers a set of mathematical constants, one of them is 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ite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 which returns 1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ite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s cubic meters.</w:t>
      </w:r>
    </w:p>
    <w:p w:rsidR="00EE4972" w:rsidRDefault="009E0817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Unit Categories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nits are placed under these categories: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ric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nary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s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gle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gth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ure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lume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ed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perature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ergy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</w:t>
      </w:r>
    </w:p>
    <w:p w:rsidR="00EE4972" w:rsidRDefault="009E0817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ce</w:t>
      </w:r>
    </w:p>
    <w:p w:rsidR="00EE4972" w:rsidRPr="00983E1A" w:rsidRDefault="009E0817">
      <w:pPr>
        <w:pStyle w:val="NoSpacing"/>
        <w:rPr>
          <w:rFonts w:ascii="Times New Roman" w:hAnsi="Times New Roman" w:cs="Times New Roman"/>
          <w:b/>
          <w:i/>
          <w:sz w:val="24"/>
          <w:szCs w:val="24"/>
        </w:rPr>
      </w:pPr>
      <w:r w:rsidRPr="00983E1A">
        <w:rPr>
          <w:rFonts w:ascii="Times New Roman" w:hAnsi="Times New Roman" w:cs="Times New Roman"/>
          <w:b/>
          <w:i/>
          <w:sz w:val="24"/>
          <w:szCs w:val="24"/>
        </w:rPr>
        <w:t xml:space="preserve">Example </w:t>
      </w:r>
      <w:r w:rsidR="00983E1A" w:rsidRPr="00983E1A">
        <w:rPr>
          <w:rFonts w:ascii="Times New Roman" w:hAnsi="Times New Roman" w:cs="Times New Roman"/>
          <w:b/>
          <w:i/>
          <w:sz w:val="24"/>
          <w:szCs w:val="24"/>
        </w:rPr>
        <w:t>6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constants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peta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000000000000000.0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tera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000000000000.0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giga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000000000.0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mega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000000.0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kilo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000.0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hecto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#100.0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deka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0.0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deci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0.1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centi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#0.01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milli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#0.001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micro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#1e-06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nano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e-09</w:t>
      </w:r>
    </w:p>
    <w:p w:rsidR="00EE4972" w:rsidRDefault="009E0817">
      <w:pPr>
        <w:pStyle w:val="NoSpacing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onstants.pico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    #1e-12</w:t>
      </w:r>
    </w:p>
    <w:p w:rsidR="00EE4972" w:rsidRDefault="00EE497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E4972" w:rsidRDefault="009E0817">
      <w:pPr>
        <w:pStyle w:val="NoSpacing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lastRenderedPageBreak/>
        <w:t>Sparse Data</w:t>
      </w:r>
    </w:p>
    <w:p w:rsidR="00EE4972" w:rsidRDefault="009E0817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rse data is data that has mostly unused elements (elements that don't carry any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nformation )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EE4972" w:rsidRDefault="009E0817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t can be an array like this one: [1, 0, 2, 0, 0, 3, 0, 0, 0, 0, 0, 0]</w:t>
      </w:r>
    </w:p>
    <w:p w:rsidR="00EE4972" w:rsidRDefault="009E0817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parse Data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 is a data set where most of the item values are zero.</w:t>
      </w:r>
    </w:p>
    <w:p w:rsidR="00EE4972" w:rsidRDefault="009E0817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nse Array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 is the opposite of a sparse array: most of the values are 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ot 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zero.</w:t>
      </w:r>
    </w:p>
    <w:p w:rsidR="00EE4972" w:rsidRDefault="009E0817">
      <w:pPr>
        <w:pStyle w:val="NoSpacing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 scientific computing, when we are dealing with partial derivatives in linear algebra we will come across sparse data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Work With Sparse Data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ciPy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a module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cipy.spars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provides functions to deal with sparse data.</w:t>
      </w:r>
    </w:p>
    <w:p w:rsidR="00EE4972" w:rsidRDefault="009E0817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 are primarily two types of sparse matrices that we use:</w:t>
      </w:r>
    </w:p>
    <w:p w:rsidR="00EE4972" w:rsidRDefault="009E0817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SC - Compressed Sparse Column.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efficient arithmetic, fast column slicing.</w:t>
      </w:r>
    </w:p>
    <w:p w:rsidR="00EE4972" w:rsidRDefault="009E0817">
      <w:pPr>
        <w:pStyle w:val="NoSpacing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SR - Compressed Sparse Row.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fast row slicing, faster matrix vector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oducts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ill use the CSR matrix in this tutorial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SR Matrix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can create CSR matrix by passing an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rrray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o function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cipy.sparse.csr_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atrix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 xml:space="preserve">Example </w:t>
      </w:r>
      <w:r w:rsidR="00983E1A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7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CSR matrix from an array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np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scipy.spars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csr_matrix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arr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np.arra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[0, 0, 0, 0, 0, 1, 1, 0, 2]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sr_matrix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ar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)</w:t>
      </w:r>
    </w:p>
    <w:p w:rsidR="00EE4972" w:rsidRDefault="00EE4972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>The example above returns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  (0, 5)</w:t>
      </w:r>
      <w:r>
        <w:rPr>
          <w:rFonts w:ascii="Times New Roman" w:hAnsi="Times New Roman" w:cs="Times New Roman"/>
          <w:color w:val="00B050"/>
          <w:sz w:val="24"/>
          <w:szCs w:val="24"/>
        </w:rPr>
        <w:tab/>
        <w:t>1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  (0, 6)</w:t>
      </w:r>
      <w:r>
        <w:rPr>
          <w:rFonts w:ascii="Times New Roman" w:hAnsi="Times New Roman" w:cs="Times New Roman"/>
          <w:color w:val="00B050"/>
          <w:sz w:val="24"/>
          <w:szCs w:val="24"/>
        </w:rPr>
        <w:tab/>
        <w:t>1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  (0, 8)</w:t>
      </w:r>
      <w:r>
        <w:rPr>
          <w:rFonts w:ascii="Times New Roman" w:hAnsi="Times New Roman" w:cs="Times New Roman"/>
          <w:color w:val="00B050"/>
          <w:sz w:val="24"/>
          <w:szCs w:val="24"/>
        </w:rPr>
        <w:tab/>
        <w:t>2</w:t>
      </w:r>
    </w:p>
    <w:p w:rsidR="00EE4972" w:rsidRDefault="00EE4972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From the </w:t>
      </w:r>
      <w:proofErr w:type="gramStart"/>
      <w:r>
        <w:rPr>
          <w:rFonts w:ascii="Times New Roman" w:hAnsi="Times New Roman" w:cs="Times New Roman"/>
          <w:color w:val="00B050"/>
          <w:sz w:val="24"/>
          <w:szCs w:val="24"/>
        </w:rPr>
        <w:t>result</w:t>
      </w:r>
      <w:proofErr w:type="gramEnd"/>
      <w:r>
        <w:rPr>
          <w:rFonts w:ascii="Times New Roman" w:hAnsi="Times New Roman" w:cs="Times New Roman"/>
          <w:color w:val="00B050"/>
          <w:sz w:val="24"/>
          <w:szCs w:val="24"/>
        </w:rPr>
        <w:t xml:space="preserve"> we can see that there are 3 items with value.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color w:val="00B050"/>
          <w:sz w:val="24"/>
          <w:szCs w:val="24"/>
        </w:rPr>
        <w:t>1</w:t>
      </w:r>
      <w:proofErr w:type="gramEnd"/>
      <w:r>
        <w:rPr>
          <w:rFonts w:ascii="Times New Roman" w:hAnsi="Times New Roman" w:cs="Times New Roman"/>
          <w:color w:val="00B050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color w:val="00B050"/>
          <w:sz w:val="24"/>
          <w:szCs w:val="24"/>
        </w:rPr>
        <w:t>item</w:t>
      </w:r>
      <w:proofErr w:type="gramEnd"/>
      <w:r>
        <w:rPr>
          <w:rFonts w:ascii="Times New Roman" w:hAnsi="Times New Roman" w:cs="Times New Roman"/>
          <w:color w:val="00B050"/>
          <w:sz w:val="24"/>
          <w:szCs w:val="24"/>
        </w:rPr>
        <w:t xml:space="preserve"> is in row 0 position 5 and has the value 1.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color w:val="00B050"/>
          <w:sz w:val="24"/>
          <w:szCs w:val="24"/>
        </w:rPr>
        <w:t>2</w:t>
      </w:r>
      <w:proofErr w:type="gramEnd"/>
      <w:r>
        <w:rPr>
          <w:rFonts w:ascii="Times New Roman" w:hAnsi="Times New Roman" w:cs="Times New Roman"/>
          <w:color w:val="00B050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color w:val="00B050"/>
          <w:sz w:val="24"/>
          <w:szCs w:val="24"/>
        </w:rPr>
        <w:t>item</w:t>
      </w:r>
      <w:proofErr w:type="gramEnd"/>
      <w:r>
        <w:rPr>
          <w:rFonts w:ascii="Times New Roman" w:hAnsi="Times New Roman" w:cs="Times New Roman"/>
          <w:color w:val="00B050"/>
          <w:sz w:val="24"/>
          <w:szCs w:val="24"/>
        </w:rPr>
        <w:t xml:space="preserve"> is in row 0 position 6 and has the value 1.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color w:val="00B050"/>
          <w:sz w:val="24"/>
          <w:szCs w:val="24"/>
        </w:rPr>
        <w:t>3</w:t>
      </w:r>
      <w:proofErr w:type="gramEnd"/>
      <w:r>
        <w:rPr>
          <w:rFonts w:ascii="Times New Roman" w:hAnsi="Times New Roman" w:cs="Times New Roman"/>
          <w:color w:val="00B050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color w:val="00B050"/>
          <w:sz w:val="24"/>
          <w:szCs w:val="24"/>
        </w:rPr>
        <w:t>item</w:t>
      </w:r>
      <w:proofErr w:type="gramEnd"/>
      <w:r>
        <w:rPr>
          <w:rFonts w:ascii="Times New Roman" w:hAnsi="Times New Roman" w:cs="Times New Roman"/>
          <w:color w:val="00B050"/>
          <w:sz w:val="24"/>
          <w:szCs w:val="24"/>
        </w:rPr>
        <w:t xml:space="preserve"> is in row 0 position 8 and has the value 2.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00B05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ing stored data (not the zero items) with the data property: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i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Example </w:t>
      </w:r>
      <w:r w:rsidR="00983E1A">
        <w:rPr>
          <w:rFonts w:ascii="Times New Roman" w:hAnsi="Times New Roman" w:cs="Times New Roman"/>
          <w:b/>
          <w:i/>
          <w:sz w:val="24"/>
          <w:szCs w:val="24"/>
        </w:rPr>
        <w:t>8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np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scipy.spars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csr_matrix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arr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np.arra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[[0, 0, 0], [0, 0, 1], [1, 0, 2]]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csr_matrix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ar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.data)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verting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cs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s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th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ocsc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method: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Example </w:t>
      </w:r>
      <w:r w:rsidR="00983E1A">
        <w:rPr>
          <w:rFonts w:ascii="Times New Roman" w:hAnsi="Times New Roman" w:cs="Times New Roman"/>
          <w:b/>
          <w:i/>
          <w:sz w:val="24"/>
          <w:szCs w:val="24"/>
        </w:rPr>
        <w:t>9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np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scipy.spars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impor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csr_matrix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arr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np.arra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[[0, 0, 0], [0, 0, 1], [1, 0, 2]]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newarr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csr_matrix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ar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.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tocsc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newar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EE4972">
      <w:pPr>
        <w:shd w:val="clear" w:color="auto" w:fill="FFFFFF"/>
        <w:spacing w:before="150" w:after="150" w:line="240" w:lineRule="auto"/>
        <w:outlineLvl w:val="1"/>
        <w:rPr>
          <w:rFonts w:ascii="Times New Roman" w:eastAsia="Times New Roman" w:hAnsi="Times New Roman" w:cs="Times New Roman"/>
          <w:i/>
          <w:color w:val="000000"/>
          <w:sz w:val="24"/>
          <w:szCs w:val="24"/>
          <w:lang w:eastAsia="en-IN"/>
        </w:rPr>
      </w:pPr>
    </w:p>
    <w:p w:rsidR="00983E1A" w:rsidRDefault="00983E1A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83E1A" w:rsidRDefault="00983E1A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83E1A" w:rsidRDefault="00983E1A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83E1A" w:rsidRDefault="00983E1A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83E1A" w:rsidRDefault="00983E1A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E4972" w:rsidRDefault="009E0817">
      <w:pPr>
        <w:pStyle w:val="NoSpacing"/>
        <w:jc w:val="both"/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andas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ndas is a Python library used for working with data sets. It has function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z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leaning, exploring, and manipulating data. The name "Pandas" has a reference to both "Panel Data", and "Python Data Analysis" and </w:t>
      </w:r>
      <w:proofErr w:type="gramStart"/>
      <w:r>
        <w:rPr>
          <w:rFonts w:ascii="Times New Roman" w:hAnsi="Times New Roman" w:cs="Times New Roman"/>
          <w:sz w:val="24"/>
          <w:szCs w:val="24"/>
        </w:rPr>
        <w:t>was crea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Wes McKinney in 2008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mc:AlternateContent>
          <mc:Choice Requires="wps">
            <w:drawing>
              <wp:inline distT="0" distB="0" distL="0" distR="0">
                <wp:extent cx="6646545" cy="1270"/>
                <wp:effectExtent l="0" t="0" r="0" b="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5960" cy="72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black" stroked="f" style="position:absolute;margin-left:0pt;margin-top:-0.1pt;width:523.25pt;height:0pt;mso-position-vertical:top">
                <w10:wrap type="none"/>
                <v:fill o:detectmouseclick="t" type="solid" color2="white"/>
                <v:stroke color="#3465a4" joinstyle="round" endcap="flat"/>
              </v:rect>
            </w:pict>
          </mc:Fallback>
        </mc:AlternateConten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Use of Pandas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ndas allows us to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g data and make conclusions based on statistical theories. Pandas can clean messy data sets, and make them readable and relevant. Relevant data is very important in data science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cience:</w:t>
      </w:r>
      <w:r>
        <w:rPr>
          <w:rFonts w:ascii="Times New Roman" w:hAnsi="Times New Roman" w:cs="Times New Roman"/>
          <w:sz w:val="24"/>
          <w:szCs w:val="24"/>
        </w:rPr>
        <w:t xml:space="preserve"> is a branch of computer science where we study how to store, us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for deriving information from it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ndas gives you answers about the data. Like:</w:t>
      </w:r>
    </w:p>
    <w:p w:rsidR="00EE4972" w:rsidRDefault="009E0817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re a correlation between two or more columns?</w:t>
      </w:r>
    </w:p>
    <w:p w:rsidR="00EE4972" w:rsidRDefault="009E0817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verage value?</w:t>
      </w:r>
    </w:p>
    <w:p w:rsidR="00EE4972" w:rsidRDefault="009E0817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 value?</w:t>
      </w:r>
    </w:p>
    <w:p w:rsidR="00EE4972" w:rsidRDefault="009E0817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in value?</w:t>
      </w:r>
      <w:proofErr w:type="gramEnd"/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ndas are also able to delete rows that are not relevant, or contains wrong values, like empty or NULL values.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is called</w:t>
      </w:r>
      <w:proofErr w:type="gramEnd"/>
      <w:r>
        <w:rPr>
          <w:rFonts w:ascii="Times New Roman" w:hAnsi="Times New Roman" w:cs="Times New Roman"/>
          <w:sz w:val="24"/>
          <w:szCs w:val="24"/>
        </w:rPr>
        <w:t> </w:t>
      </w:r>
      <w:r>
        <w:rPr>
          <w:rFonts w:ascii="Times New Roman" w:hAnsi="Times New Roman" w:cs="Times New Roman"/>
          <w:i/>
          <w:iCs/>
          <w:sz w:val="24"/>
          <w:szCs w:val="24"/>
        </w:rPr>
        <w:t>cleaning</w:t>
      </w:r>
      <w:r>
        <w:rPr>
          <w:rFonts w:ascii="Times New Roman" w:hAnsi="Times New Roman" w:cs="Times New Roman"/>
          <w:sz w:val="24"/>
          <w:szCs w:val="24"/>
        </w:rPr>
        <w:t> the data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Pandas </w:t>
      </w:r>
      <w:proofErr w:type="gramStart"/>
      <w:r>
        <w:rPr>
          <w:rFonts w:ascii="Times New Roman" w:hAnsi="Times New Roman" w:cs="Times New Roman"/>
          <w:sz w:val="24"/>
          <w:szCs w:val="24"/>
        </w:rPr>
        <w:t>is installed</w:t>
      </w:r>
      <w:proofErr w:type="gramEnd"/>
      <w:r>
        <w:rPr>
          <w:rFonts w:ascii="Times New Roman" w:hAnsi="Times New Roman" w:cs="Times New Roman"/>
          <w:sz w:val="24"/>
          <w:szCs w:val="24"/>
        </w:rPr>
        <w:t>, import it in your applications by adding the import keyword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pandas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1</w:t>
      </w:r>
      <w:r w:rsidR="00983E1A">
        <w:rPr>
          <w:rFonts w:ascii="Times New Roman" w:hAnsi="Times New Roman" w:cs="Times New Roman"/>
          <w:b/>
          <w:i/>
          <w:sz w:val="24"/>
          <w:szCs w:val="24"/>
        </w:rPr>
        <w:t>0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your own Python Server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mydataset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{   'cars': ["BMW", "Volvo", "Ford"],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'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assing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': [3, 7, 2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] }</w:t>
      </w:r>
      <w:proofErr w:type="gram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myvar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andas.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ydatase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myva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n alias with the as keyword while importing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d</w:t>
      </w:r>
      <w:proofErr w:type="spellEnd"/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the Pandas package can be referred to a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instead of pandas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1</w:t>
      </w:r>
      <w:r w:rsidR="00983E1A">
        <w:rPr>
          <w:rFonts w:ascii="Times New Roman" w:hAnsi="Times New Roman" w:cs="Times New Roman"/>
          <w:b/>
          <w:i/>
          <w:sz w:val="24"/>
          <w:szCs w:val="24"/>
        </w:rPr>
        <w:t>1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mydataset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{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'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cars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': ["BMW", "Volvo", "Ford"],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'</w:t>
      </w: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assings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': [3, 7, 2]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}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myvar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ydatase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myva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EE4972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CC4D4F" w:rsidRDefault="00CC4D4F" w:rsidP="00CC4D4F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CC4D4F">
        <w:rPr>
          <w:rFonts w:ascii="Times New Roman" w:hAnsi="Times New Roman" w:cs="Times New Roman"/>
          <w:sz w:val="24"/>
          <w:szCs w:val="24"/>
        </w:rPr>
        <w:t xml:space="preserve">Indices in a </w:t>
      </w:r>
      <w:proofErr w:type="gramStart"/>
      <w:r w:rsidRPr="00CC4D4F">
        <w:rPr>
          <w:rFonts w:ascii="Times New Roman" w:hAnsi="Times New Roman" w:cs="Times New Roman"/>
          <w:sz w:val="24"/>
          <w:szCs w:val="24"/>
        </w:rPr>
        <w:t>pandas</w:t>
      </w:r>
      <w:proofErr w:type="gramEnd"/>
      <w:r w:rsidRPr="00CC4D4F">
        <w:rPr>
          <w:rFonts w:ascii="Times New Roman" w:hAnsi="Times New Roman" w:cs="Times New Roman"/>
          <w:sz w:val="24"/>
          <w:szCs w:val="24"/>
        </w:rPr>
        <w:t xml:space="preserve"> serie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CC4D4F" w:rsidRPr="00CC4D4F" w:rsidRDefault="00CC4D4F" w:rsidP="00CC4D4F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C4D4F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Pr="00CC4D4F">
        <w:rPr>
          <w:rFonts w:ascii="Times New Roman" w:hAnsi="Times New Roman" w:cs="Times New Roman"/>
          <w:sz w:val="24"/>
          <w:szCs w:val="24"/>
        </w:rPr>
        <w:t>pandas</w:t>
      </w:r>
      <w:proofErr w:type="gramEnd"/>
      <w:r w:rsidRPr="00CC4D4F">
        <w:rPr>
          <w:rFonts w:ascii="Times New Roman" w:hAnsi="Times New Roman" w:cs="Times New Roman"/>
          <w:sz w:val="24"/>
          <w:szCs w:val="24"/>
        </w:rPr>
        <w:t xml:space="preserve"> series is similar to a list, but differs in the fact that a series associates a label with each element. This makes it look like a dictionary.</w:t>
      </w:r>
    </w:p>
    <w:p w:rsidR="00CC4D4F" w:rsidRPr="00CC4D4F" w:rsidRDefault="00CC4D4F" w:rsidP="00CC4D4F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C4D4F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CC4D4F">
        <w:rPr>
          <w:rFonts w:ascii="Times New Roman" w:hAnsi="Times New Roman" w:cs="Times New Roman"/>
          <w:sz w:val="24"/>
          <w:szCs w:val="24"/>
        </w:rPr>
        <w:t>an index is not explicitly provided by the user</w:t>
      </w:r>
      <w:proofErr w:type="gramEnd"/>
      <w:r w:rsidRPr="00CC4D4F">
        <w:rPr>
          <w:rFonts w:ascii="Times New Roman" w:hAnsi="Times New Roman" w:cs="Times New Roman"/>
          <w:sz w:val="24"/>
          <w:szCs w:val="24"/>
        </w:rPr>
        <w:t xml:space="preserve">, pandas creates a </w:t>
      </w:r>
      <w:proofErr w:type="spellStart"/>
      <w:r w:rsidRPr="00CC4D4F">
        <w:rPr>
          <w:rFonts w:ascii="Times New Roman" w:hAnsi="Times New Roman" w:cs="Times New Roman"/>
          <w:sz w:val="24"/>
          <w:szCs w:val="24"/>
        </w:rPr>
        <w:t>RangeIndex</w:t>
      </w:r>
      <w:proofErr w:type="spellEnd"/>
      <w:r w:rsidRPr="00CC4D4F">
        <w:rPr>
          <w:rFonts w:ascii="Times New Roman" w:hAnsi="Times New Roman" w:cs="Times New Roman"/>
          <w:sz w:val="24"/>
          <w:szCs w:val="24"/>
        </w:rPr>
        <w:t xml:space="preserve"> ranging from 0 to N-1.</w:t>
      </w:r>
    </w:p>
    <w:p w:rsidR="00CC4D4F" w:rsidRDefault="00CC4D4F" w:rsidP="00CC4D4F">
      <w:pPr>
        <w:pStyle w:val="NoSpacing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C4D4F">
        <w:rPr>
          <w:rFonts w:ascii="Times New Roman" w:hAnsi="Times New Roman" w:cs="Times New Roman"/>
          <w:sz w:val="24"/>
          <w:szCs w:val="24"/>
        </w:rPr>
        <w:t>Each series object also has a data type.</w:t>
      </w:r>
    </w:p>
    <w:p w:rsidR="00CC4D4F" w:rsidRDefault="00CC4D4F" w:rsidP="00CC4D4F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CC4D4F">
        <w:rPr>
          <w:rFonts w:ascii="Times New Roman" w:hAnsi="Times New Roman" w:cs="Times New Roman"/>
          <w:b/>
          <w:i/>
          <w:sz w:val="24"/>
          <w:szCs w:val="24"/>
        </w:rPr>
        <w:t>Example 12</w:t>
      </w:r>
    </w:p>
    <w:p w:rsidR="00CC4D4F" w:rsidRPr="00CC4D4F" w:rsidRDefault="004F73AD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</w:t>
      </w:r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>mport</w:t>
      </w:r>
      <w:proofErr w:type="gramEnd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>panadad</w:t>
      </w:r>
      <w:proofErr w:type="spellEnd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CC4D4F" w:rsidRPr="00CC4D4F" w:rsidRDefault="00CC4D4F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CC4D4F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CC4D4F">
        <w:rPr>
          <w:rFonts w:ascii="Times New Roman" w:hAnsi="Times New Roman" w:cs="Times New Roman"/>
          <w:color w:val="FF0000"/>
          <w:sz w:val="24"/>
          <w:szCs w:val="24"/>
        </w:rPr>
        <w:t xml:space="preserve">= </w:t>
      </w:r>
      <w:proofErr w:type="spellStart"/>
      <w:proofErr w:type="gramStart"/>
      <w:r w:rsidRPr="00CC4D4F">
        <w:rPr>
          <w:rFonts w:ascii="Times New Roman" w:hAnsi="Times New Roman" w:cs="Times New Roman"/>
          <w:color w:val="FF0000"/>
          <w:sz w:val="24"/>
          <w:szCs w:val="24"/>
        </w:rPr>
        <w:t>pd.series</w:t>
      </w:r>
      <w:proofErr w:type="spellEnd"/>
      <w:r w:rsidRPr="00CC4D4F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gramEnd"/>
      <w:r w:rsidRPr="00CC4D4F">
        <w:rPr>
          <w:rFonts w:ascii="Times New Roman" w:hAnsi="Times New Roman" w:cs="Times New Roman"/>
          <w:color w:val="FF0000"/>
          <w:sz w:val="24"/>
          <w:szCs w:val="24"/>
        </w:rPr>
        <w:t>[5,6,7,8,9,10])</w:t>
      </w:r>
    </w:p>
    <w:p w:rsidR="00CC4D4F" w:rsidRDefault="00CC4D4F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CC4D4F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CC4D4F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CC4D4F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CC4D4F" w:rsidRDefault="00CC4D4F" w:rsidP="004F73AD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C4D4F">
        <w:rPr>
          <w:rFonts w:ascii="Times New Roman" w:hAnsi="Times New Roman" w:cs="Times New Roman"/>
          <w:sz w:val="24"/>
          <w:szCs w:val="24"/>
        </w:rPr>
        <w:t>As you may suspect by this point, a series has ways to extract all of the values in the series, as well as individual elements by index.</w:t>
      </w:r>
    </w:p>
    <w:p w:rsidR="00CC4D4F" w:rsidRDefault="00CC4D4F" w:rsidP="00CC4D4F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CC4D4F">
        <w:rPr>
          <w:rFonts w:ascii="Times New Roman" w:hAnsi="Times New Roman" w:cs="Times New Roman"/>
          <w:b/>
          <w:i/>
          <w:sz w:val="24"/>
          <w:szCs w:val="24"/>
        </w:rPr>
        <w:t>Example 1</w:t>
      </w:r>
      <w:r>
        <w:rPr>
          <w:rFonts w:ascii="Times New Roman" w:hAnsi="Times New Roman" w:cs="Times New Roman"/>
          <w:b/>
          <w:i/>
          <w:sz w:val="24"/>
          <w:szCs w:val="24"/>
        </w:rPr>
        <w:t>3</w:t>
      </w:r>
    </w:p>
    <w:p w:rsidR="00CC4D4F" w:rsidRPr="00CC4D4F" w:rsidRDefault="004F73AD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</w:t>
      </w:r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>mport</w:t>
      </w:r>
      <w:proofErr w:type="gramEnd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>panadad</w:t>
      </w:r>
      <w:proofErr w:type="spellEnd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 w:rsidR="00CC4D4F" w:rsidRPr="00CC4D4F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CC4D4F" w:rsidRPr="00CC4D4F" w:rsidRDefault="00CC4D4F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CC4D4F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CC4D4F">
        <w:rPr>
          <w:rFonts w:ascii="Times New Roman" w:hAnsi="Times New Roman" w:cs="Times New Roman"/>
          <w:color w:val="FF0000"/>
          <w:sz w:val="24"/>
          <w:szCs w:val="24"/>
        </w:rPr>
        <w:t xml:space="preserve">= </w:t>
      </w:r>
      <w:proofErr w:type="spellStart"/>
      <w:proofErr w:type="gramStart"/>
      <w:r w:rsidRPr="00CC4D4F">
        <w:rPr>
          <w:rFonts w:ascii="Times New Roman" w:hAnsi="Times New Roman" w:cs="Times New Roman"/>
          <w:color w:val="FF0000"/>
          <w:sz w:val="24"/>
          <w:szCs w:val="24"/>
        </w:rPr>
        <w:t>pd.series</w:t>
      </w:r>
      <w:proofErr w:type="spellEnd"/>
      <w:r w:rsidRPr="00CC4D4F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gramEnd"/>
      <w:r w:rsidRPr="00CC4D4F">
        <w:rPr>
          <w:rFonts w:ascii="Times New Roman" w:hAnsi="Times New Roman" w:cs="Times New Roman"/>
          <w:color w:val="FF0000"/>
          <w:sz w:val="24"/>
          <w:szCs w:val="24"/>
        </w:rPr>
        <w:t>[5,6,7,8,9,10])</w:t>
      </w:r>
    </w:p>
    <w:p w:rsidR="00CC4D4F" w:rsidRDefault="00CC4D4F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CC4D4F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CC4D4F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r>
        <w:rPr>
          <w:rFonts w:ascii="Times New Roman" w:hAnsi="Times New Roman" w:cs="Times New Roman"/>
          <w:color w:val="FF0000"/>
          <w:sz w:val="24"/>
          <w:szCs w:val="24"/>
        </w:rPr>
        <w:t>.values</w:t>
      </w:r>
      <w:proofErr w:type="spellEnd"/>
      <w:r w:rsidRPr="00CC4D4F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CC4D4F" w:rsidRDefault="00CC4D4F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‘_____________’)</w:t>
      </w:r>
    </w:p>
    <w:p w:rsidR="00CC4D4F" w:rsidRDefault="00CC4D4F" w:rsidP="00CC4D4F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[4])</w:t>
      </w:r>
    </w:p>
    <w:p w:rsidR="004F73AD" w:rsidRDefault="004F73AD" w:rsidP="004F73AD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4F73AD">
        <w:rPr>
          <w:rFonts w:ascii="Times New Roman" w:hAnsi="Times New Roman" w:cs="Times New Roman"/>
          <w:sz w:val="24"/>
          <w:szCs w:val="24"/>
        </w:rPr>
        <w:lastRenderedPageBreak/>
        <w:t>You can also provide an index manually</w:t>
      </w:r>
      <w:r w:rsidRPr="004F73AD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:rsidR="008273C7" w:rsidRDefault="008273C7" w:rsidP="008273C7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CC4D4F">
        <w:rPr>
          <w:rFonts w:ascii="Times New Roman" w:hAnsi="Times New Roman" w:cs="Times New Roman"/>
          <w:b/>
          <w:i/>
          <w:sz w:val="24"/>
          <w:szCs w:val="24"/>
        </w:rPr>
        <w:t>Example 1</w:t>
      </w:r>
      <w:r>
        <w:rPr>
          <w:rFonts w:ascii="Times New Roman" w:hAnsi="Times New Roman" w:cs="Times New Roman"/>
          <w:b/>
          <w:i/>
          <w:sz w:val="24"/>
          <w:szCs w:val="24"/>
        </w:rPr>
        <w:t>4</w:t>
      </w:r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anadad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= </w:t>
      </w:r>
      <w:proofErr w:type="spellStart"/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d.seri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[5,6,7,8,9,10], 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indec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=[‘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a’,’b’,’c’,’d’,’e’,’f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’)</w:t>
      </w:r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>new_series.valu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>‘_____________’)</w:t>
      </w:r>
    </w:p>
    <w:p w:rsidR="00CC4D4F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[‘f’])</w:t>
      </w:r>
    </w:p>
    <w:p w:rsidR="008273C7" w:rsidRDefault="008273C7" w:rsidP="008273C7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73C7">
        <w:rPr>
          <w:rFonts w:ascii="Times New Roman" w:hAnsi="Times New Roman" w:cs="Times New Roman"/>
          <w:sz w:val="24"/>
          <w:szCs w:val="24"/>
        </w:rPr>
        <w:t>It is easy to retrieve several elements of a series by their indices or make group assignments.</w:t>
      </w:r>
    </w:p>
    <w:p w:rsidR="008273C7" w:rsidRDefault="008273C7" w:rsidP="008273C7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CC4D4F">
        <w:rPr>
          <w:rFonts w:ascii="Times New Roman" w:hAnsi="Times New Roman" w:cs="Times New Roman"/>
          <w:b/>
          <w:i/>
          <w:sz w:val="24"/>
          <w:szCs w:val="24"/>
        </w:rPr>
        <w:t>Example 1</w:t>
      </w:r>
      <w:r>
        <w:rPr>
          <w:rFonts w:ascii="Times New Roman" w:hAnsi="Times New Roman" w:cs="Times New Roman"/>
          <w:b/>
          <w:i/>
          <w:sz w:val="24"/>
          <w:szCs w:val="24"/>
        </w:rPr>
        <w:t>5</w:t>
      </w:r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anadad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= </w:t>
      </w:r>
      <w:proofErr w:type="spellStart"/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d.seri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 xml:space="preserve">[5,6,7,8,9,10], 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indec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=[‘</w:t>
      </w:r>
      <w:proofErr w:type="spell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a’,’b’,’c’,’d’,’e’,’f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’)</w:t>
      </w:r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>‘_____________’)</w:t>
      </w:r>
    </w:p>
    <w:p w:rsid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273C7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8273C7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[</w:t>
      </w:r>
      <w:r>
        <w:rPr>
          <w:rFonts w:ascii="Times New Roman" w:hAnsi="Times New Roman" w:cs="Times New Roman"/>
          <w:color w:val="FF0000"/>
          <w:sz w:val="24"/>
          <w:szCs w:val="24"/>
        </w:rPr>
        <w:t>‘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a’,’b’,</w:t>
      </w:r>
      <w:r w:rsidRPr="008273C7">
        <w:rPr>
          <w:rFonts w:ascii="Times New Roman" w:hAnsi="Times New Roman" w:cs="Times New Roman"/>
          <w:color w:val="FF0000"/>
          <w:sz w:val="24"/>
          <w:szCs w:val="24"/>
        </w:rPr>
        <w:t>‘f</w:t>
      </w:r>
      <w:proofErr w:type="spellEnd"/>
      <w:r w:rsidRPr="008273C7">
        <w:rPr>
          <w:rFonts w:ascii="Times New Roman" w:hAnsi="Times New Roman" w:cs="Times New Roman"/>
          <w:color w:val="FF0000"/>
          <w:sz w:val="24"/>
          <w:szCs w:val="24"/>
        </w:rPr>
        <w:t>’])</w:t>
      </w:r>
      <w:r>
        <w:rPr>
          <w:rFonts w:ascii="Times New Roman" w:hAnsi="Times New Roman" w:cs="Times New Roman"/>
          <w:color w:val="FF0000"/>
          <w:sz w:val="24"/>
          <w:szCs w:val="24"/>
        </w:rPr>
        <w:t>=0</w:t>
      </w:r>
    </w:p>
    <w:p w:rsidR="008273C7" w:rsidRPr="008273C7" w:rsidRDefault="008273C7" w:rsidP="008273C7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8273C7" w:rsidRDefault="002912D2" w:rsidP="002912D2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912D2">
        <w:rPr>
          <w:rFonts w:ascii="Times New Roman" w:hAnsi="Times New Roman" w:cs="Times New Roman"/>
          <w:sz w:val="24"/>
          <w:szCs w:val="24"/>
        </w:rPr>
        <w:t>Filtering and maths operations are easy with Pandas as well.</w:t>
      </w:r>
    </w:p>
    <w:p w:rsidR="002912D2" w:rsidRPr="002912D2" w:rsidRDefault="002912D2" w:rsidP="002912D2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2912D2">
        <w:rPr>
          <w:rFonts w:ascii="Times New Roman" w:hAnsi="Times New Roman" w:cs="Times New Roman"/>
          <w:b/>
          <w:i/>
          <w:sz w:val="24"/>
          <w:szCs w:val="24"/>
        </w:rPr>
        <w:t>Example 1</w:t>
      </w:r>
      <w:r>
        <w:rPr>
          <w:rFonts w:ascii="Times New Roman" w:hAnsi="Times New Roman" w:cs="Times New Roman"/>
          <w:b/>
          <w:i/>
          <w:sz w:val="24"/>
          <w:szCs w:val="24"/>
        </w:rPr>
        <w:t>6</w:t>
      </w:r>
    </w:p>
    <w:p w:rsidR="002912D2" w:rsidRPr="002912D2" w:rsidRDefault="002912D2" w:rsidP="002912D2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 w:rsidRPr="002912D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panadad</w:t>
      </w:r>
      <w:proofErr w:type="spellEnd"/>
      <w:r w:rsidRPr="002912D2"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2912D2" w:rsidRDefault="002912D2" w:rsidP="002912D2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 w:rsidRPr="002912D2">
        <w:rPr>
          <w:rFonts w:ascii="Times New Roman" w:hAnsi="Times New Roman" w:cs="Times New Roman"/>
          <w:color w:val="FF0000"/>
          <w:sz w:val="24"/>
          <w:szCs w:val="24"/>
        </w:rPr>
        <w:t xml:space="preserve">= </w:t>
      </w:r>
      <w:proofErr w:type="spellStart"/>
      <w:proofErr w:type="gram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pd.series</w:t>
      </w:r>
      <w:proofErr w:type="spellEnd"/>
      <w:r w:rsidRPr="002912D2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gramEnd"/>
      <w:r w:rsidRPr="002912D2">
        <w:rPr>
          <w:rFonts w:ascii="Times New Roman" w:hAnsi="Times New Roman" w:cs="Times New Roman"/>
          <w:color w:val="FF0000"/>
          <w:sz w:val="24"/>
          <w:szCs w:val="24"/>
        </w:rPr>
        <w:t xml:space="preserve">[5,6,7,8,9,10], </w:t>
      </w:r>
      <w:proofErr w:type="spell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indec</w:t>
      </w:r>
      <w:proofErr w:type="spellEnd"/>
      <w:r w:rsidRPr="002912D2">
        <w:rPr>
          <w:rFonts w:ascii="Times New Roman" w:hAnsi="Times New Roman" w:cs="Times New Roman"/>
          <w:color w:val="FF0000"/>
          <w:sz w:val="24"/>
          <w:szCs w:val="24"/>
        </w:rPr>
        <w:t>=[‘</w:t>
      </w:r>
      <w:proofErr w:type="spell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a’,’b’,’c’,’d’,’e’,’f</w:t>
      </w:r>
      <w:proofErr w:type="spellEnd"/>
      <w:r w:rsidRPr="002912D2">
        <w:rPr>
          <w:rFonts w:ascii="Times New Roman" w:hAnsi="Times New Roman" w:cs="Times New Roman"/>
          <w:color w:val="FF0000"/>
          <w:sz w:val="24"/>
          <w:szCs w:val="24"/>
        </w:rPr>
        <w:t>’)</w:t>
      </w:r>
    </w:p>
    <w:p w:rsidR="002912D2" w:rsidRPr="002912D2" w:rsidRDefault="002912D2" w:rsidP="002912D2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new_series2=</w:t>
      </w:r>
      <w:r w:rsidRPr="002912D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new_</w:t>
      </w:r>
      <w:proofErr w:type="gram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serie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&gt;0]  # check with 7 instead of 0</w:t>
      </w:r>
    </w:p>
    <w:p w:rsidR="002912D2" w:rsidRPr="002912D2" w:rsidRDefault="002912D2" w:rsidP="002912D2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 w:rsidRPr="002912D2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r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Pr="002912D2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2912D2" w:rsidRDefault="002912D2" w:rsidP="002912D2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 w:rsidRPr="002912D2">
        <w:rPr>
          <w:rFonts w:ascii="Times New Roman" w:hAnsi="Times New Roman" w:cs="Times New Roman"/>
          <w:color w:val="FF0000"/>
          <w:sz w:val="24"/>
          <w:szCs w:val="24"/>
        </w:rPr>
        <w:t>‘_____________’)</w:t>
      </w:r>
    </w:p>
    <w:p w:rsidR="002912D2" w:rsidRPr="002912D2" w:rsidRDefault="002912D2" w:rsidP="002912D2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new_series2=</w:t>
      </w:r>
      <w:r w:rsidRPr="002912D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new_</w:t>
      </w:r>
      <w:proofErr w:type="gram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serie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&gt;0]  * 2</w:t>
      </w:r>
    </w:p>
    <w:p w:rsidR="002912D2" w:rsidRPr="002912D2" w:rsidRDefault="002912D2" w:rsidP="002912D2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2912D2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 w:rsidRPr="002912D2">
        <w:rPr>
          <w:rFonts w:ascii="Times New Roman" w:hAnsi="Times New Roman" w:cs="Times New Roman"/>
          <w:color w:val="FF0000"/>
          <w:sz w:val="24"/>
          <w:szCs w:val="24"/>
        </w:rPr>
        <w:t>new_series</w:t>
      </w:r>
      <w:r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Pr="002912D2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E4972" w:rsidRDefault="009E0817" w:rsidP="00DD34E4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Pandas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</w:t>
      </w:r>
      <w:proofErr w:type="gramStart"/>
      <w:r>
        <w:rPr>
          <w:rFonts w:ascii="Times New Roman" w:hAnsi="Times New Roman" w:cs="Times New Roman"/>
          <w:sz w:val="24"/>
          <w:szCs w:val="24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imensional data structure, like a 2 dimensional array, or a table with rows and columns.</w:t>
      </w:r>
    </w:p>
    <w:p w:rsidR="00DD34E4" w:rsidRPr="00DD34E4" w:rsidRDefault="00DD34E4" w:rsidP="00DD34E4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D34E4">
        <w:rPr>
          <w:rFonts w:ascii="Times New Roman" w:hAnsi="Times New Roman" w:cs="Times New Roman"/>
          <w:sz w:val="24"/>
          <w:szCs w:val="24"/>
        </w:rPr>
        <w:t>Simplistically, a data frame is a table, with rows and columns.</w:t>
      </w:r>
    </w:p>
    <w:p w:rsidR="00DD34E4" w:rsidRPr="00DD34E4" w:rsidRDefault="00DD34E4" w:rsidP="00DD34E4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D34E4">
        <w:rPr>
          <w:rFonts w:ascii="Times New Roman" w:hAnsi="Times New Roman" w:cs="Times New Roman"/>
          <w:sz w:val="24"/>
          <w:szCs w:val="24"/>
        </w:rPr>
        <w:t>Each column in a data frame is a series object.</w:t>
      </w:r>
    </w:p>
    <w:p w:rsidR="00DD34E4" w:rsidRDefault="00DD34E4" w:rsidP="00DD34E4">
      <w:pPr>
        <w:pStyle w:val="NoSpacing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D34E4">
        <w:rPr>
          <w:rFonts w:ascii="Times New Roman" w:hAnsi="Times New Roman" w:cs="Times New Roman"/>
          <w:sz w:val="24"/>
          <w:szCs w:val="24"/>
        </w:rPr>
        <w:t>Rows consist of elements inside series.</w:t>
      </w:r>
    </w:p>
    <w:p w:rsidR="00323931" w:rsidRDefault="00323931" w:rsidP="00323931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5823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5"/>
        <w:gridCol w:w="1549"/>
        <w:gridCol w:w="1559"/>
        <w:gridCol w:w="1580"/>
      </w:tblGrid>
      <w:tr w:rsidR="00323931" w:rsidRPr="00323931" w:rsidTr="00323931">
        <w:trPr>
          <w:trHeight w:val="309"/>
          <w:jc w:val="center"/>
        </w:trPr>
        <w:tc>
          <w:tcPr>
            <w:tcW w:w="113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5B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  <w:lang w:val="en-GB"/>
              </w:rPr>
              <w:t>Case ID</w:t>
            </w:r>
          </w:p>
        </w:tc>
        <w:tc>
          <w:tcPr>
            <w:tcW w:w="154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5B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  <w:lang w:val="en-GB"/>
              </w:rPr>
              <w:t>Variable one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5B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  <w:lang w:val="en-GB"/>
              </w:rPr>
              <w:t>Variable two</w:t>
            </w:r>
          </w:p>
        </w:tc>
        <w:tc>
          <w:tcPr>
            <w:tcW w:w="15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2E75B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bCs/>
                <w:i/>
                <w:sz w:val="24"/>
                <w:szCs w:val="24"/>
                <w:lang w:val="en-GB"/>
              </w:rPr>
              <w:t>Variable 3</w:t>
            </w:r>
          </w:p>
        </w:tc>
      </w:tr>
      <w:tr w:rsidR="00323931" w:rsidRPr="00323931" w:rsidTr="00323931">
        <w:trPr>
          <w:trHeight w:val="309"/>
          <w:jc w:val="center"/>
        </w:trPr>
        <w:tc>
          <w:tcPr>
            <w:tcW w:w="113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5B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1</w:t>
            </w:r>
          </w:p>
        </w:tc>
        <w:tc>
          <w:tcPr>
            <w:tcW w:w="154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123</w:t>
            </w:r>
          </w:p>
        </w:tc>
        <w:tc>
          <w:tcPr>
            <w:tcW w:w="155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ABC</w:t>
            </w:r>
          </w:p>
        </w:tc>
        <w:tc>
          <w:tcPr>
            <w:tcW w:w="15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10</w:t>
            </w:r>
          </w:p>
        </w:tc>
      </w:tr>
      <w:tr w:rsidR="00323931" w:rsidRPr="00323931" w:rsidTr="00323931">
        <w:trPr>
          <w:trHeight w:val="309"/>
          <w:jc w:val="center"/>
        </w:trPr>
        <w:tc>
          <w:tcPr>
            <w:tcW w:w="11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5B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2</w:t>
            </w:r>
          </w:p>
        </w:tc>
        <w:tc>
          <w:tcPr>
            <w:tcW w:w="1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456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DEF</w:t>
            </w:r>
          </w:p>
        </w:tc>
        <w:tc>
          <w:tcPr>
            <w:tcW w:w="15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20</w:t>
            </w:r>
          </w:p>
        </w:tc>
      </w:tr>
      <w:tr w:rsidR="00323931" w:rsidRPr="00323931" w:rsidTr="00323931">
        <w:trPr>
          <w:trHeight w:val="309"/>
          <w:jc w:val="center"/>
        </w:trPr>
        <w:tc>
          <w:tcPr>
            <w:tcW w:w="11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2E75B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3</w:t>
            </w:r>
          </w:p>
        </w:tc>
        <w:tc>
          <w:tcPr>
            <w:tcW w:w="15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789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XYZ</w:t>
            </w:r>
          </w:p>
        </w:tc>
        <w:tc>
          <w:tcPr>
            <w:tcW w:w="15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23931" w:rsidRPr="00323931" w:rsidRDefault="00323931" w:rsidP="00323931">
            <w:pPr>
              <w:pStyle w:val="NoSpacing"/>
              <w:jc w:val="both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323931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GB"/>
              </w:rPr>
              <w:t>30</w:t>
            </w:r>
          </w:p>
        </w:tc>
      </w:tr>
    </w:tbl>
    <w:p w:rsidR="00D81506" w:rsidRDefault="00D81506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9D2954" w:rsidRPr="009D2954" w:rsidRDefault="009D2954" w:rsidP="009D2954">
      <w:pPr>
        <w:pStyle w:val="NoSpacing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D2954">
        <w:rPr>
          <w:rFonts w:ascii="Times New Roman" w:hAnsi="Times New Roman" w:cs="Times New Roman"/>
          <w:sz w:val="24"/>
          <w:szCs w:val="24"/>
        </w:rPr>
        <w:t>Pandas</w:t>
      </w:r>
      <w:proofErr w:type="gramEnd"/>
      <w:r w:rsidRPr="009D2954">
        <w:rPr>
          <w:rFonts w:ascii="Times New Roman" w:hAnsi="Times New Roman" w:cs="Times New Roman"/>
          <w:sz w:val="24"/>
          <w:szCs w:val="24"/>
        </w:rPr>
        <w:t xml:space="preserve"> data frames can be constructed using Python dictionaries.</w:t>
      </w:r>
    </w:p>
    <w:p w:rsidR="00EE4972" w:rsidRPr="00983E1A" w:rsidRDefault="00983E1A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1</w:t>
      </w:r>
      <w:r w:rsidR="00D81506">
        <w:rPr>
          <w:rFonts w:ascii="Times New Roman" w:hAnsi="Times New Roman" w:cs="Times New Roman"/>
          <w:b/>
          <w:i/>
          <w:sz w:val="24"/>
          <w:szCs w:val="24"/>
        </w:rPr>
        <w:t>7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your own Python Server</w:t>
      </w:r>
    </w:p>
    <w:p w:rsidR="00983E1A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simple Pandas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ata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{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"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calories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": [420, 380, 390],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"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uration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": [50, 40, 45]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}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#load data into a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object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data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te Row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you can see from the result above,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like a table with rows and columns. Pandas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l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tribute to return one or more specified row(s)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1</w:t>
      </w:r>
      <w:r w:rsidR="00C426C8">
        <w:rPr>
          <w:rFonts w:ascii="Times New Roman" w:hAnsi="Times New Roman" w:cs="Times New Roman"/>
          <w:b/>
          <w:i/>
          <w:sz w:val="24"/>
          <w:szCs w:val="24"/>
        </w:rPr>
        <w:t>8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turn row 0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#refer to the row index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.loc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[0])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d Indexes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the index argument, you can name your own indexes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Example 1</w:t>
      </w:r>
      <w:r w:rsidR="00C07867">
        <w:rPr>
          <w:rFonts w:ascii="Times New Roman" w:hAnsi="Times New Roman" w:cs="Times New Roman"/>
          <w:b/>
          <w:i/>
          <w:sz w:val="24"/>
          <w:szCs w:val="24"/>
        </w:rPr>
        <w:t>9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a list of names to give each row a name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ata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{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"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calories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": [420, 380, 390],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"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uration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": [50, 40, 45]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}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data, index = ["day1", "day2", "day3"]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C538C2" w:rsidP="00C538C2">
      <w:pPr>
        <w:pStyle w:val="NoSpacing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38C2">
        <w:rPr>
          <w:rFonts w:ascii="Times New Roman" w:hAnsi="Times New Roman" w:cs="Times New Roman"/>
          <w:sz w:val="24"/>
          <w:szCs w:val="24"/>
        </w:rPr>
        <w:t>You can also create a data frame from a list.</w:t>
      </w:r>
    </w:p>
    <w:p w:rsidR="00C538C2" w:rsidRPr="00C538C2" w:rsidRDefault="00C538C2" w:rsidP="00C538C2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C538C2">
        <w:rPr>
          <w:rFonts w:ascii="Times New Roman" w:hAnsi="Times New Roman" w:cs="Times New Roman"/>
          <w:b/>
          <w:i/>
          <w:sz w:val="24"/>
          <w:szCs w:val="24"/>
        </w:rPr>
        <w:t>Example 20</w:t>
      </w:r>
    </w:p>
    <w:p w:rsidR="00C538C2" w:rsidRDefault="00C538C2" w:rsidP="00C538C2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C538C2" w:rsidRDefault="00C538C2" w:rsidP="00C538C2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list2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=[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[0,1,2],[3,4,5],[6,7,8]]</w:t>
      </w:r>
    </w:p>
    <w:p w:rsidR="00C538C2" w:rsidRDefault="00C538C2" w:rsidP="00C538C2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=</w:t>
      </w:r>
      <w:r w:rsidRPr="00C538C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list2)</w:t>
      </w:r>
    </w:p>
    <w:p w:rsidR="00C538C2" w:rsidRDefault="00C538C2" w:rsidP="00C538C2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C538C2" w:rsidRDefault="00C538C2" w:rsidP="00C538C2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df.columns</w:t>
      </w:r>
      <w:proofErr w:type="spellEnd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=[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‘V1’,’V2’,’V3’]</w:t>
      </w:r>
    </w:p>
    <w:p w:rsidR="00C538C2" w:rsidRDefault="00C538C2" w:rsidP="00C538C2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C538C2" w:rsidRPr="00835682" w:rsidRDefault="00835682" w:rsidP="00C538C2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835682">
        <w:rPr>
          <w:rFonts w:ascii="Times New Roman" w:hAnsi="Times New Roman" w:cs="Times New Roman"/>
          <w:b/>
          <w:i/>
          <w:sz w:val="24"/>
          <w:szCs w:val="24"/>
        </w:rPr>
        <w:t>Example 21</w:t>
      </w:r>
    </w:p>
    <w:p w:rsidR="004A71C6" w:rsidRDefault="004A71C6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4A71C6" w:rsidRDefault="004A71C6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=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{</w:t>
      </w:r>
    </w:p>
    <w:p w:rsidR="004A71C6" w:rsidRDefault="004A71C6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‘Country’: [‘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Kazakhstan’,’Russia’,’Belarus’,’Ukrain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’],</w:t>
      </w:r>
    </w:p>
    <w:p w:rsidR="004A71C6" w:rsidRDefault="004A71C6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‘Population’: [17.04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,143.5,9.5,45.5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:rsidR="004A71C6" w:rsidRDefault="004A71C6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‘Square’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:[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2724902, 17125191,207600,603628]</w:t>
      </w:r>
    </w:p>
    <w:p w:rsidR="004A71C6" w:rsidRDefault="004A71C6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})</w:t>
      </w:r>
    </w:p>
    <w:p w:rsidR="004A71C6" w:rsidRDefault="004A71C6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8F6C20" w:rsidRPr="008F6C20" w:rsidRDefault="008F6C20" w:rsidP="008F6C20">
      <w:pPr>
        <w:pStyle w:val="NoSpacing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6C20">
        <w:rPr>
          <w:rFonts w:ascii="Times New Roman" w:hAnsi="Times New Roman" w:cs="Times New Roman"/>
          <w:sz w:val="24"/>
          <w:szCs w:val="24"/>
        </w:rPr>
        <w:t xml:space="preserve">You can ascertain the type of a column with the </w:t>
      </w:r>
      <w:proofErr w:type="gramStart"/>
      <w:r w:rsidRPr="008F6C20">
        <w:rPr>
          <w:rFonts w:ascii="Times New Roman" w:hAnsi="Times New Roman" w:cs="Times New Roman"/>
          <w:sz w:val="24"/>
          <w:szCs w:val="24"/>
        </w:rPr>
        <w:t>type(</w:t>
      </w:r>
      <w:proofErr w:type="gramEnd"/>
      <w:r w:rsidRPr="008F6C20">
        <w:rPr>
          <w:rFonts w:ascii="Times New Roman" w:hAnsi="Times New Roman" w:cs="Times New Roman"/>
          <w:sz w:val="24"/>
          <w:szCs w:val="24"/>
        </w:rPr>
        <w:t>) function.</w:t>
      </w:r>
    </w:p>
    <w:p w:rsidR="008F6C20" w:rsidRDefault="008F6C20" w:rsidP="004A71C6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type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[‘Country’]))</w:t>
      </w:r>
    </w:p>
    <w:p w:rsidR="008F6C20" w:rsidRPr="008F6C20" w:rsidRDefault="008F6C20" w:rsidP="008F6C20">
      <w:pPr>
        <w:pStyle w:val="NoSpacing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6C20">
        <w:rPr>
          <w:rFonts w:ascii="Times New Roman" w:hAnsi="Times New Roman" w:cs="Times New Roman"/>
          <w:sz w:val="24"/>
          <w:szCs w:val="24"/>
        </w:rPr>
        <w:t>A Pandas data frame object as two indices; a column index and row index.</w:t>
      </w:r>
    </w:p>
    <w:p w:rsidR="004A71C6" w:rsidRDefault="008F6C20" w:rsidP="008F6C20">
      <w:pPr>
        <w:pStyle w:val="NoSpacing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F6C20">
        <w:rPr>
          <w:rFonts w:ascii="Times New Roman" w:hAnsi="Times New Roman" w:cs="Times New Roman"/>
          <w:sz w:val="24"/>
          <w:szCs w:val="24"/>
        </w:rPr>
        <w:t xml:space="preserve">Again, if you do not provide one, Pandas will create a </w:t>
      </w:r>
      <w:proofErr w:type="spellStart"/>
      <w:r w:rsidRPr="008F6C20">
        <w:rPr>
          <w:rFonts w:ascii="Times New Roman" w:hAnsi="Times New Roman" w:cs="Times New Roman"/>
          <w:sz w:val="24"/>
          <w:szCs w:val="24"/>
        </w:rPr>
        <w:t>RangeIndex</w:t>
      </w:r>
      <w:proofErr w:type="spellEnd"/>
      <w:r w:rsidRPr="008F6C20">
        <w:rPr>
          <w:rFonts w:ascii="Times New Roman" w:hAnsi="Times New Roman" w:cs="Times New Roman"/>
          <w:sz w:val="24"/>
          <w:szCs w:val="24"/>
        </w:rPr>
        <w:t xml:space="preserve"> from </w:t>
      </w:r>
      <w:proofErr w:type="gramStart"/>
      <w:r w:rsidRPr="008F6C20">
        <w:rPr>
          <w:rFonts w:ascii="Times New Roman" w:hAnsi="Times New Roman" w:cs="Times New Roman"/>
          <w:sz w:val="24"/>
          <w:szCs w:val="24"/>
        </w:rPr>
        <w:t>0</w:t>
      </w:r>
      <w:proofErr w:type="gramEnd"/>
      <w:r w:rsidRPr="008F6C20">
        <w:rPr>
          <w:rFonts w:ascii="Times New Roman" w:hAnsi="Times New Roman" w:cs="Times New Roman"/>
          <w:sz w:val="24"/>
          <w:szCs w:val="24"/>
        </w:rPr>
        <w:t xml:space="preserve"> to N-1.</w:t>
      </w:r>
    </w:p>
    <w:p w:rsidR="003D4883" w:rsidRDefault="003D4883" w:rsidP="003D4883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D37AD">
        <w:rPr>
          <w:rFonts w:ascii="Times New Roman" w:hAnsi="Times New Roman" w:cs="Times New Roman"/>
          <w:b/>
          <w:i/>
          <w:sz w:val="24"/>
          <w:szCs w:val="24"/>
        </w:rPr>
        <w:t>Example 22</w:t>
      </w:r>
    </w:p>
    <w:p w:rsidR="008F6C20" w:rsidRP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8F6C20" w:rsidRP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=</w:t>
      </w:r>
      <w:proofErr w:type="spellStart"/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({</w:t>
      </w:r>
    </w:p>
    <w:p w:rsidR="008F6C20" w:rsidRP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Country’: [‘</w:t>
      </w:r>
      <w:proofErr w:type="spell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Kazakhstan’,’Russia’,’Belarus’,’Ukraine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’],</w:t>
      </w:r>
    </w:p>
    <w:p w:rsidR="008F6C20" w:rsidRP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Population’: [17.04</w:t>
      </w: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,143.5,9.5,45.5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:rsidR="008F6C20" w:rsidRP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Square’</w:t>
      </w: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:[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2724902, 17125191,207600,603628]</w:t>
      </w:r>
    </w:p>
    <w:p w:rsidR="008F6C20" w:rsidRP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})</w:t>
      </w:r>
    </w:p>
    <w:p w:rsid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df</w:t>
      </w:r>
      <w:r>
        <w:rPr>
          <w:rFonts w:ascii="Times New Roman" w:hAnsi="Times New Roman" w:cs="Times New Roman"/>
          <w:color w:val="FF0000"/>
          <w:sz w:val="24"/>
          <w:szCs w:val="24"/>
        </w:rPr>
        <w:t>.columns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‘_____________________’)</w:t>
      </w:r>
    </w:p>
    <w:p w:rsidR="008F6C20" w:rsidRDefault="008F6C20" w:rsidP="008F6C20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.index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3D37AD" w:rsidRPr="003D37AD" w:rsidRDefault="003D37AD" w:rsidP="003D37AD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D37AD">
        <w:rPr>
          <w:rFonts w:ascii="Times New Roman" w:hAnsi="Times New Roman" w:cs="Times New Roman"/>
          <w:sz w:val="24"/>
          <w:szCs w:val="24"/>
        </w:rPr>
        <w:t>There are numerous ways to provide row indices explicitly.</w:t>
      </w:r>
    </w:p>
    <w:p w:rsidR="008F6C20" w:rsidRDefault="003D37AD" w:rsidP="003D37AD">
      <w:pPr>
        <w:pStyle w:val="NoSpacing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D37AD">
        <w:rPr>
          <w:rFonts w:ascii="Times New Roman" w:hAnsi="Times New Roman" w:cs="Times New Roman"/>
          <w:sz w:val="24"/>
          <w:szCs w:val="24"/>
        </w:rPr>
        <w:t>For example, you could provide an index when creating a data frame:</w:t>
      </w:r>
    </w:p>
    <w:p w:rsidR="003D37AD" w:rsidRPr="003D37AD" w:rsidRDefault="003D37AD" w:rsidP="003D37AD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D37AD">
        <w:rPr>
          <w:rFonts w:ascii="Times New Roman" w:hAnsi="Times New Roman" w:cs="Times New Roman"/>
          <w:b/>
          <w:i/>
          <w:sz w:val="24"/>
          <w:szCs w:val="24"/>
        </w:rPr>
        <w:t>Example 2</w:t>
      </w:r>
      <w:r w:rsidR="003D4883">
        <w:rPr>
          <w:rFonts w:ascii="Times New Roman" w:hAnsi="Times New Roman" w:cs="Times New Roman"/>
          <w:b/>
          <w:i/>
          <w:sz w:val="24"/>
          <w:szCs w:val="24"/>
        </w:rPr>
        <w:t>3</w:t>
      </w:r>
    </w:p>
    <w:p w:rsidR="003D37AD" w:rsidRPr="008F6C20" w:rsidRDefault="003D37AD" w:rsidP="003D37A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3D37AD" w:rsidRPr="008F6C20" w:rsidRDefault="003D37AD" w:rsidP="003D37A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=</w:t>
      </w:r>
      <w:proofErr w:type="spellStart"/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({</w:t>
      </w:r>
    </w:p>
    <w:p w:rsidR="003D37AD" w:rsidRPr="008F6C20" w:rsidRDefault="003D37AD" w:rsidP="003D37A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Country’: [‘</w:t>
      </w:r>
      <w:proofErr w:type="spell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Kazakhstan’,’Russia’,’Belarus’,’Ukraine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’],</w:t>
      </w:r>
    </w:p>
    <w:p w:rsidR="003D37AD" w:rsidRPr="008F6C20" w:rsidRDefault="003D37AD" w:rsidP="003D37A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Population’: [17.04</w:t>
      </w: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,143.5,9.5,45.5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:rsidR="003D37AD" w:rsidRPr="008F6C20" w:rsidRDefault="003D37AD" w:rsidP="003D37A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Square’</w:t>
      </w: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:[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2724902, 17125191,207600,603628]</w:t>
      </w:r>
    </w:p>
    <w:p w:rsidR="003D37AD" w:rsidRPr="008F6C20" w:rsidRDefault="003D37AD" w:rsidP="003D37A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}</w:t>
      </w:r>
      <w:r>
        <w:rPr>
          <w:rFonts w:ascii="Times New Roman" w:hAnsi="Times New Roman" w:cs="Times New Roman"/>
          <w:color w:val="FF0000"/>
          <w:sz w:val="24"/>
          <w:szCs w:val="24"/>
        </w:rPr>
        <w:t>, index</w:t>
      </w:r>
      <w:r w:rsidR="003721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</w:rPr>
        <w:t>=</w:t>
      </w:r>
      <w:r w:rsidR="003721B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</w:rPr>
        <w:t>[‘KZ’,’RU’,’BY’,’UA’]</w:t>
      </w:r>
      <w:r w:rsidRPr="008F6C20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3D37AD" w:rsidRDefault="003D37AD" w:rsidP="003D37A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3D6AA4" w:rsidRPr="003D6AA4" w:rsidRDefault="003D6AA4" w:rsidP="003D6AA4">
      <w:pPr>
        <w:pStyle w:val="NoSpacing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D6AA4">
        <w:rPr>
          <w:rFonts w:ascii="Times New Roman" w:hAnsi="Times New Roman" w:cs="Times New Roman"/>
          <w:sz w:val="24"/>
          <w:szCs w:val="24"/>
        </w:rPr>
        <w:lastRenderedPageBreak/>
        <w:t>or</w:t>
      </w:r>
      <w:proofErr w:type="gramEnd"/>
      <w:r w:rsidRPr="003D6AA4">
        <w:rPr>
          <w:rFonts w:ascii="Times New Roman" w:hAnsi="Times New Roman" w:cs="Times New Roman"/>
          <w:sz w:val="24"/>
          <w:szCs w:val="24"/>
        </w:rPr>
        <w:t xml:space="preserve"> do it during runtime.</w:t>
      </w:r>
    </w:p>
    <w:p w:rsidR="003D37AD" w:rsidRDefault="003D6AA4" w:rsidP="003D6AA4">
      <w:pPr>
        <w:pStyle w:val="NoSpacing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D6AA4">
        <w:rPr>
          <w:rFonts w:ascii="Times New Roman" w:hAnsi="Times New Roman" w:cs="Times New Roman"/>
          <w:sz w:val="24"/>
          <w:szCs w:val="24"/>
        </w:rPr>
        <w:t xml:space="preserve">Here, </w:t>
      </w:r>
      <w:proofErr w:type="gramStart"/>
      <w:r w:rsidRPr="003D6AA4">
        <w:rPr>
          <w:rFonts w:ascii="Times New Roman" w:hAnsi="Times New Roman" w:cs="Times New Roman"/>
          <w:sz w:val="24"/>
          <w:szCs w:val="24"/>
        </w:rPr>
        <w:t>I</w:t>
      </w:r>
      <w:proofErr w:type="gramEnd"/>
      <w:r w:rsidRPr="003D6AA4">
        <w:rPr>
          <w:rFonts w:ascii="Times New Roman" w:hAnsi="Times New Roman" w:cs="Times New Roman"/>
          <w:sz w:val="24"/>
          <w:szCs w:val="24"/>
        </w:rPr>
        <w:t xml:space="preserve"> also named the index ‘country code’.</w:t>
      </w:r>
    </w:p>
    <w:p w:rsidR="003D6AA4" w:rsidRPr="003D37AD" w:rsidRDefault="003D6AA4" w:rsidP="003D6AA4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D37AD">
        <w:rPr>
          <w:rFonts w:ascii="Times New Roman" w:hAnsi="Times New Roman" w:cs="Times New Roman"/>
          <w:b/>
          <w:i/>
          <w:sz w:val="24"/>
          <w:szCs w:val="24"/>
        </w:rPr>
        <w:t>Example 2</w:t>
      </w:r>
      <w:r>
        <w:rPr>
          <w:rFonts w:ascii="Times New Roman" w:hAnsi="Times New Roman" w:cs="Times New Roman"/>
          <w:b/>
          <w:i/>
          <w:sz w:val="24"/>
          <w:szCs w:val="24"/>
        </w:rPr>
        <w:t>4</w:t>
      </w:r>
    </w:p>
    <w:p w:rsidR="003721BD" w:rsidRPr="008F6C20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3721BD" w:rsidRPr="008F6C20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=</w:t>
      </w:r>
      <w:proofErr w:type="spellStart"/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pd.DataFrame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({</w:t>
      </w:r>
    </w:p>
    <w:p w:rsidR="003721BD" w:rsidRPr="008F6C20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Country’: [‘</w:t>
      </w:r>
      <w:proofErr w:type="spell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Kazakhstan’,’Russia’,’Belarus’,’Ukraine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’],</w:t>
      </w:r>
    </w:p>
    <w:p w:rsidR="003721BD" w:rsidRPr="008F6C20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Population’: [17.04</w:t>
      </w: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,143.5,9.5,45.5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:rsidR="003721BD" w:rsidRPr="008F6C20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 ‘Square’</w:t>
      </w: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:[</w:t>
      </w:r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2724902, 17125191,207600,603628]</w:t>
      </w:r>
    </w:p>
    <w:p w:rsidR="003721BD" w:rsidRPr="008F6C20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F6C20">
        <w:rPr>
          <w:rFonts w:ascii="Times New Roman" w:hAnsi="Times New Roman" w:cs="Times New Roman"/>
          <w:color w:val="FF0000"/>
          <w:sz w:val="24"/>
          <w:szCs w:val="24"/>
        </w:rPr>
        <w:t xml:space="preserve">     })</w:t>
      </w:r>
    </w:p>
    <w:p w:rsidR="003721BD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8F6C20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8F6C20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 w:rsidRPr="008F6C20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3721BD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‘_____________________’)</w:t>
      </w:r>
    </w:p>
    <w:p w:rsidR="003721BD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df.index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gramStart"/>
      <w:r w:rsidRPr="003721BD">
        <w:rPr>
          <w:rFonts w:ascii="Times New Roman" w:hAnsi="Times New Roman" w:cs="Times New Roman"/>
          <w:color w:val="FF0000"/>
          <w:sz w:val="24"/>
          <w:szCs w:val="24"/>
        </w:rPr>
        <w:t>=[</w:t>
      </w:r>
      <w:proofErr w:type="gramEnd"/>
      <w:r w:rsidRPr="003721BD">
        <w:rPr>
          <w:rFonts w:ascii="Times New Roman" w:hAnsi="Times New Roman" w:cs="Times New Roman"/>
          <w:color w:val="FF0000"/>
          <w:sz w:val="24"/>
          <w:szCs w:val="24"/>
        </w:rPr>
        <w:t>‘KZ’,’RU’,’BY’,’UA’]</w:t>
      </w:r>
    </w:p>
    <w:p w:rsidR="003721BD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df.index.name = ‘Country Code’</w:t>
      </w:r>
    </w:p>
    <w:p w:rsidR="003721BD" w:rsidRDefault="003721BD" w:rsidP="003721BD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3D6AA4" w:rsidRDefault="003721BD" w:rsidP="003D6AA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C041D4" w:rsidRPr="00C041D4" w:rsidRDefault="00C041D4" w:rsidP="00C041D4">
      <w:pPr>
        <w:pStyle w:val="NoSpacing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41D4">
        <w:rPr>
          <w:rFonts w:ascii="Times New Roman" w:hAnsi="Times New Roman" w:cs="Times New Roman"/>
          <w:sz w:val="24"/>
          <w:szCs w:val="24"/>
        </w:rPr>
        <w:t xml:space="preserve">Row access using index </w:t>
      </w:r>
      <w:proofErr w:type="gramStart"/>
      <w:r w:rsidRPr="00C041D4">
        <w:rPr>
          <w:rFonts w:ascii="Times New Roman" w:hAnsi="Times New Roman" w:cs="Times New Roman"/>
          <w:sz w:val="24"/>
          <w:szCs w:val="24"/>
        </w:rPr>
        <w:t>can be performed</w:t>
      </w:r>
      <w:proofErr w:type="gramEnd"/>
      <w:r w:rsidRPr="00C041D4">
        <w:rPr>
          <w:rFonts w:ascii="Times New Roman" w:hAnsi="Times New Roman" w:cs="Times New Roman"/>
          <w:sz w:val="24"/>
          <w:szCs w:val="24"/>
        </w:rPr>
        <w:t xml:space="preserve"> in several ways.</w:t>
      </w:r>
    </w:p>
    <w:p w:rsidR="003D6AA4" w:rsidRDefault="00C041D4" w:rsidP="00C041D4">
      <w:pPr>
        <w:pStyle w:val="NoSpacing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41D4">
        <w:rPr>
          <w:rFonts w:ascii="Times New Roman" w:hAnsi="Times New Roman" w:cs="Times New Roman"/>
          <w:sz w:val="24"/>
          <w:szCs w:val="24"/>
        </w:rPr>
        <w:t>First, you could use .</w:t>
      </w:r>
      <w:proofErr w:type="spellStart"/>
      <w:proofErr w:type="gramStart"/>
      <w:r w:rsidRPr="00C041D4">
        <w:rPr>
          <w:rFonts w:ascii="Times New Roman" w:hAnsi="Times New Roman" w:cs="Times New Roman"/>
          <w:sz w:val="24"/>
          <w:szCs w:val="24"/>
        </w:rPr>
        <w:t>loc</w:t>
      </w:r>
      <w:proofErr w:type="spellEnd"/>
      <w:r w:rsidRPr="00C041D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041D4">
        <w:rPr>
          <w:rFonts w:ascii="Times New Roman" w:hAnsi="Times New Roman" w:cs="Times New Roman"/>
          <w:sz w:val="24"/>
          <w:szCs w:val="24"/>
        </w:rPr>
        <w:t>) and provide an index label.</w:t>
      </w:r>
    </w:p>
    <w:p w:rsidR="00C041D4" w:rsidRDefault="00C041D4" w:rsidP="00C041D4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D37AD">
        <w:rPr>
          <w:rFonts w:ascii="Times New Roman" w:hAnsi="Times New Roman" w:cs="Times New Roman"/>
          <w:b/>
          <w:i/>
          <w:sz w:val="24"/>
          <w:szCs w:val="24"/>
        </w:rPr>
        <w:t>Example 2</w:t>
      </w:r>
      <w:r>
        <w:rPr>
          <w:rFonts w:ascii="Times New Roman" w:hAnsi="Times New Roman" w:cs="Times New Roman"/>
          <w:b/>
          <w:i/>
          <w:sz w:val="24"/>
          <w:szCs w:val="24"/>
        </w:rPr>
        <w:t>5</w:t>
      </w:r>
    </w:p>
    <w:p w:rsidR="00C041D4" w:rsidRPr="00C041D4" w:rsidRDefault="00C041D4" w:rsidP="00C041D4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C041D4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C041D4">
        <w:rPr>
          <w:rFonts w:ascii="Times New Roman" w:hAnsi="Times New Roman" w:cs="Times New Roman"/>
          <w:color w:val="FF0000"/>
          <w:sz w:val="24"/>
          <w:szCs w:val="24"/>
        </w:rPr>
        <w:t>df.loc</w:t>
      </w:r>
      <w:proofErr w:type="spellEnd"/>
      <w:r w:rsidRPr="00C041D4">
        <w:rPr>
          <w:rFonts w:ascii="Times New Roman" w:hAnsi="Times New Roman" w:cs="Times New Roman"/>
          <w:color w:val="FF0000"/>
          <w:sz w:val="24"/>
          <w:szCs w:val="24"/>
        </w:rPr>
        <w:t>[‘KZ’]</w:t>
      </w:r>
    </w:p>
    <w:p w:rsidR="00C041D4" w:rsidRDefault="00C041D4" w:rsidP="00C041D4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41D4">
        <w:rPr>
          <w:rFonts w:ascii="Times New Roman" w:hAnsi="Times New Roman" w:cs="Times New Roman"/>
          <w:sz w:val="24"/>
          <w:szCs w:val="24"/>
        </w:rPr>
        <w:t>Second, you could use .</w:t>
      </w:r>
      <w:proofErr w:type="spellStart"/>
      <w:r w:rsidRPr="00C041D4">
        <w:rPr>
          <w:rFonts w:ascii="Times New Roman" w:hAnsi="Times New Roman" w:cs="Times New Roman"/>
          <w:sz w:val="24"/>
          <w:szCs w:val="24"/>
        </w:rPr>
        <w:t>iloc</w:t>
      </w:r>
      <w:proofErr w:type="spellEnd"/>
      <w:r w:rsidRPr="00C041D4">
        <w:rPr>
          <w:rFonts w:ascii="Times New Roman" w:hAnsi="Times New Roman" w:cs="Times New Roman"/>
          <w:sz w:val="24"/>
          <w:szCs w:val="24"/>
        </w:rPr>
        <w:t>() and provide an index number</w:t>
      </w:r>
    </w:p>
    <w:p w:rsidR="00C041D4" w:rsidRPr="00C041D4" w:rsidRDefault="00C041D4" w:rsidP="00C041D4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C041D4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C041D4">
        <w:rPr>
          <w:rFonts w:ascii="Times New Roman" w:hAnsi="Times New Roman" w:cs="Times New Roman"/>
          <w:color w:val="FF0000"/>
          <w:sz w:val="24"/>
          <w:szCs w:val="24"/>
        </w:rPr>
        <w:t>df.</w:t>
      </w:r>
      <w:r>
        <w:rPr>
          <w:rFonts w:ascii="Times New Roman" w:hAnsi="Times New Roman" w:cs="Times New Roman"/>
          <w:color w:val="FF0000"/>
          <w:sz w:val="24"/>
          <w:szCs w:val="24"/>
        </w:rPr>
        <w:t>i</w:t>
      </w:r>
      <w:r w:rsidRPr="00C041D4">
        <w:rPr>
          <w:rFonts w:ascii="Times New Roman" w:hAnsi="Times New Roman" w:cs="Times New Roman"/>
          <w:color w:val="FF0000"/>
          <w:sz w:val="24"/>
          <w:szCs w:val="24"/>
        </w:rPr>
        <w:t>loc</w:t>
      </w:r>
      <w:proofErr w:type="spellEnd"/>
      <w:r w:rsidRPr="00C041D4">
        <w:rPr>
          <w:rFonts w:ascii="Times New Roman" w:hAnsi="Times New Roman" w:cs="Times New Roman"/>
          <w:color w:val="FF0000"/>
          <w:sz w:val="24"/>
          <w:szCs w:val="24"/>
        </w:rPr>
        <w:t>[</w:t>
      </w:r>
      <w:r>
        <w:rPr>
          <w:rFonts w:ascii="Times New Roman" w:hAnsi="Times New Roman" w:cs="Times New Roman"/>
          <w:color w:val="FF0000"/>
          <w:sz w:val="24"/>
          <w:szCs w:val="24"/>
        </w:rPr>
        <w:t>0</w:t>
      </w:r>
      <w:r w:rsidRPr="00C041D4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:rsidR="00C041D4" w:rsidRDefault="00C041D4" w:rsidP="00C041D4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41D4">
        <w:rPr>
          <w:rFonts w:ascii="Times New Roman" w:hAnsi="Times New Roman" w:cs="Times New Roman"/>
          <w:sz w:val="24"/>
          <w:szCs w:val="24"/>
        </w:rPr>
        <w:t xml:space="preserve">A selection of particular rows and columns </w:t>
      </w:r>
      <w:proofErr w:type="gramStart"/>
      <w:r w:rsidRPr="00C041D4">
        <w:rPr>
          <w:rFonts w:ascii="Times New Roman" w:hAnsi="Times New Roman" w:cs="Times New Roman"/>
          <w:sz w:val="24"/>
          <w:szCs w:val="24"/>
        </w:rPr>
        <w:t>can be selected</w:t>
      </w:r>
      <w:proofErr w:type="gramEnd"/>
      <w:r w:rsidRPr="00C041D4">
        <w:rPr>
          <w:rFonts w:ascii="Times New Roman" w:hAnsi="Times New Roman" w:cs="Times New Roman"/>
          <w:sz w:val="24"/>
          <w:szCs w:val="24"/>
        </w:rPr>
        <w:t xml:space="preserve"> this way.</w:t>
      </w:r>
    </w:p>
    <w:p w:rsidR="00C041D4" w:rsidRPr="00C041D4" w:rsidRDefault="00C041D4" w:rsidP="00C041D4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C041D4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C041D4">
        <w:rPr>
          <w:rFonts w:ascii="Times New Roman" w:hAnsi="Times New Roman" w:cs="Times New Roman"/>
          <w:color w:val="FF0000"/>
          <w:sz w:val="24"/>
          <w:szCs w:val="24"/>
        </w:rPr>
        <w:t>df.loc</w:t>
      </w:r>
      <w:proofErr w:type="spellEnd"/>
      <w:r w:rsidRPr="00C041D4">
        <w:rPr>
          <w:rFonts w:ascii="Times New Roman" w:hAnsi="Times New Roman" w:cs="Times New Roman"/>
          <w:color w:val="FF0000"/>
          <w:sz w:val="24"/>
          <w:szCs w:val="24"/>
        </w:rPr>
        <w:t>[[‘KZ’,’RU’],’population’])</w:t>
      </w:r>
    </w:p>
    <w:p w:rsidR="00C041D4" w:rsidRDefault="00C041D4" w:rsidP="00C041D4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41D4">
        <w:rPr>
          <w:rFonts w:ascii="Times New Roman" w:hAnsi="Times New Roman" w:cs="Times New Roman"/>
          <w:sz w:val="24"/>
          <w:szCs w:val="24"/>
        </w:rPr>
        <w:t>You can feed .</w:t>
      </w:r>
      <w:proofErr w:type="spellStart"/>
      <w:r w:rsidRPr="00C041D4">
        <w:rPr>
          <w:rFonts w:ascii="Times New Roman" w:hAnsi="Times New Roman" w:cs="Times New Roman"/>
          <w:sz w:val="24"/>
          <w:szCs w:val="24"/>
        </w:rPr>
        <w:t>loc</w:t>
      </w:r>
      <w:proofErr w:type="spellEnd"/>
      <w:r w:rsidRPr="00C041D4">
        <w:rPr>
          <w:rFonts w:ascii="Times New Roman" w:hAnsi="Times New Roman" w:cs="Times New Roman"/>
          <w:sz w:val="24"/>
          <w:szCs w:val="24"/>
        </w:rPr>
        <w:t>() two arguments, index list and column list, slicing operation is supported as well:</w:t>
      </w:r>
    </w:p>
    <w:p w:rsidR="00C041D4" w:rsidRDefault="00A276FC" w:rsidP="00C041D4">
      <w:pPr>
        <w:pStyle w:val="NoSpacing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041D4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C041D4">
        <w:rPr>
          <w:rFonts w:ascii="Times New Roman" w:hAnsi="Times New Roman" w:cs="Times New Roman"/>
          <w:color w:val="FF0000"/>
          <w:sz w:val="24"/>
          <w:szCs w:val="24"/>
        </w:rPr>
        <w:t>df</w:t>
      </w:r>
      <w:r w:rsidR="00C041D4" w:rsidRPr="00C041D4">
        <w:rPr>
          <w:rFonts w:ascii="Times New Roman" w:hAnsi="Times New Roman" w:cs="Times New Roman"/>
          <w:color w:val="FF0000"/>
          <w:sz w:val="24"/>
          <w:szCs w:val="24"/>
        </w:rPr>
        <w:t>.loc</w:t>
      </w:r>
      <w:proofErr w:type="spellEnd"/>
      <w:r w:rsidR="00C041D4" w:rsidRPr="00C041D4">
        <w:rPr>
          <w:rFonts w:ascii="Times New Roman" w:hAnsi="Times New Roman" w:cs="Times New Roman"/>
          <w:color w:val="FF0000"/>
          <w:sz w:val="24"/>
          <w:szCs w:val="24"/>
        </w:rPr>
        <w:t>[[‘KZ’,’</w:t>
      </w:r>
      <w:r w:rsidR="00C041D4">
        <w:rPr>
          <w:rFonts w:ascii="Times New Roman" w:hAnsi="Times New Roman" w:cs="Times New Roman"/>
          <w:color w:val="FF0000"/>
          <w:sz w:val="24"/>
          <w:szCs w:val="24"/>
        </w:rPr>
        <w:t>BY</w:t>
      </w:r>
      <w:r w:rsidR="00C041D4" w:rsidRPr="00C041D4">
        <w:rPr>
          <w:rFonts w:ascii="Times New Roman" w:hAnsi="Times New Roman" w:cs="Times New Roman"/>
          <w:color w:val="FF0000"/>
          <w:sz w:val="24"/>
          <w:szCs w:val="24"/>
        </w:rPr>
        <w:t>’</w:t>
      </w:r>
      <w:r w:rsidR="00C041D4">
        <w:rPr>
          <w:rFonts w:ascii="Times New Roman" w:hAnsi="Times New Roman" w:cs="Times New Roman"/>
          <w:color w:val="FF0000"/>
          <w:sz w:val="24"/>
          <w:szCs w:val="24"/>
        </w:rPr>
        <w:t>, :</w:t>
      </w:r>
      <w:r w:rsidR="00C041D4" w:rsidRPr="00C041D4">
        <w:rPr>
          <w:rFonts w:ascii="Times New Roman" w:hAnsi="Times New Roman" w:cs="Times New Roman"/>
          <w:color w:val="FF0000"/>
          <w:sz w:val="24"/>
          <w:szCs w:val="24"/>
        </w:rPr>
        <w:t>])</w:t>
      </w:r>
    </w:p>
    <w:p w:rsidR="00C041D4" w:rsidRDefault="00C041D4" w:rsidP="00C041D4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C041D4">
        <w:rPr>
          <w:rFonts w:ascii="Times New Roman" w:hAnsi="Times New Roman" w:cs="Times New Roman"/>
          <w:sz w:val="24"/>
          <w:szCs w:val="24"/>
        </w:rPr>
        <w:t>Filtering</w:t>
      </w:r>
    </w:p>
    <w:p w:rsidR="00C041D4" w:rsidRPr="003D37AD" w:rsidRDefault="00A276FC" w:rsidP="00A276FC">
      <w:pPr>
        <w:pStyle w:val="NoSpacing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276FC">
        <w:rPr>
          <w:rFonts w:ascii="Times New Roman" w:hAnsi="Times New Roman" w:cs="Times New Roman"/>
          <w:sz w:val="24"/>
          <w:szCs w:val="24"/>
        </w:rPr>
        <w:t xml:space="preserve">Filtering </w:t>
      </w:r>
      <w:proofErr w:type="gramStart"/>
      <w:r w:rsidRPr="00A276FC">
        <w:rPr>
          <w:rFonts w:ascii="Times New Roman" w:hAnsi="Times New Roman" w:cs="Times New Roman"/>
          <w:sz w:val="24"/>
          <w:szCs w:val="24"/>
        </w:rPr>
        <w:t>is performed</w:t>
      </w:r>
      <w:proofErr w:type="gramEnd"/>
      <w:r w:rsidRPr="00A276FC">
        <w:rPr>
          <w:rFonts w:ascii="Times New Roman" w:hAnsi="Times New Roman" w:cs="Times New Roman"/>
          <w:sz w:val="24"/>
          <w:szCs w:val="24"/>
        </w:rPr>
        <w:t xml:space="preserve"> using so-called Boolean arrays.</w:t>
      </w:r>
    </w:p>
    <w:p w:rsidR="00A276FC" w:rsidRDefault="00A276FC" w:rsidP="00A276FC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3D37AD">
        <w:rPr>
          <w:rFonts w:ascii="Times New Roman" w:hAnsi="Times New Roman" w:cs="Times New Roman"/>
          <w:b/>
          <w:i/>
          <w:sz w:val="24"/>
          <w:szCs w:val="24"/>
        </w:rPr>
        <w:t>Example 2</w:t>
      </w:r>
      <w:r>
        <w:rPr>
          <w:rFonts w:ascii="Times New Roman" w:hAnsi="Times New Roman" w:cs="Times New Roman"/>
          <w:b/>
          <w:i/>
          <w:sz w:val="24"/>
          <w:szCs w:val="24"/>
        </w:rPr>
        <w:t>6</w:t>
      </w:r>
    </w:p>
    <w:p w:rsidR="00A276FC" w:rsidRDefault="00A276FC" w:rsidP="00A276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</w:t>
      </w:r>
      <w:proofErr w:type="gramStart"/>
      <w:r w:rsidRPr="00C041D4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C041D4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df.population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&gt; 10][[‘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Country’,’Squar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’]])</w:t>
      </w:r>
    </w:p>
    <w:p w:rsidR="00A276FC" w:rsidRDefault="00A276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276FC">
        <w:rPr>
          <w:rFonts w:ascii="Times New Roman" w:hAnsi="Times New Roman" w:cs="Times New Roman"/>
          <w:sz w:val="24"/>
          <w:szCs w:val="24"/>
        </w:rPr>
        <w:t>Deleting columns</w:t>
      </w:r>
    </w:p>
    <w:p w:rsidR="00A276FC" w:rsidRDefault="00A276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A276FC">
        <w:rPr>
          <w:rFonts w:ascii="Times New Roman" w:hAnsi="Times New Roman" w:cs="Times New Roman"/>
          <w:sz w:val="24"/>
          <w:szCs w:val="24"/>
        </w:rPr>
        <w:t xml:space="preserve">You can delete a column using the </w:t>
      </w:r>
      <w:proofErr w:type="gramStart"/>
      <w:r w:rsidRPr="00A276FC">
        <w:rPr>
          <w:rFonts w:ascii="Times New Roman" w:hAnsi="Times New Roman" w:cs="Times New Roman"/>
          <w:sz w:val="24"/>
          <w:szCs w:val="24"/>
        </w:rPr>
        <w:t>drop(</w:t>
      </w:r>
      <w:proofErr w:type="gramEnd"/>
      <w:r w:rsidRPr="00A276FC">
        <w:rPr>
          <w:rFonts w:ascii="Times New Roman" w:hAnsi="Times New Roman" w:cs="Times New Roman"/>
          <w:sz w:val="24"/>
          <w:szCs w:val="24"/>
        </w:rPr>
        <w:t>) function.</w:t>
      </w:r>
    </w:p>
    <w:p w:rsidR="00A276FC" w:rsidRDefault="00A276FC" w:rsidP="00A276FC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A276FC" w:rsidRPr="00A276FC" w:rsidRDefault="00A276FC" w:rsidP="00A276FC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 w:rsidRPr="00A276FC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proofErr w:type="gramEnd"/>
      <w:r w:rsidRPr="00A276FC"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 w:rsidRPr="00A276FC">
        <w:rPr>
          <w:rFonts w:ascii="Times New Roman" w:hAnsi="Times New Roman" w:cs="Times New Roman"/>
          <w:color w:val="FF0000"/>
          <w:sz w:val="24"/>
          <w:szCs w:val="24"/>
        </w:rPr>
        <w:t>df.drop</w:t>
      </w:r>
      <w:proofErr w:type="spellEnd"/>
      <w:r w:rsidRPr="00A276FC">
        <w:rPr>
          <w:rFonts w:ascii="Times New Roman" w:hAnsi="Times New Roman" w:cs="Times New Roman"/>
          <w:color w:val="FF0000"/>
          <w:sz w:val="24"/>
          <w:szCs w:val="24"/>
        </w:rPr>
        <w:t>([‘Population’], axis = ‘columns’)</w:t>
      </w:r>
    </w:p>
    <w:p w:rsidR="00A276FC" w:rsidRPr="00A276FC" w:rsidRDefault="00A276FC" w:rsidP="00A276FC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A276FC"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 w:rsidRPr="00A276FC"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 w:rsidRPr="00A276FC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A276FC" w:rsidRDefault="00A276F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ad Files </w:t>
      </w:r>
      <w:proofErr w:type="gramStart"/>
      <w:r>
        <w:rPr>
          <w:rFonts w:ascii="Times New Roman" w:hAnsi="Times New Roman" w:cs="Times New Roman"/>
          <w:sz w:val="24"/>
          <w:szCs w:val="24"/>
        </w:rPr>
        <w:t>In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r data sets are stored in a file, Pandas can load them into a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EE4972" w:rsidRDefault="00983E1A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Example </w:t>
      </w:r>
      <w:r w:rsidR="009E0817">
        <w:rPr>
          <w:rFonts w:ascii="Times New Roman" w:hAnsi="Times New Roman" w:cs="Times New Roman"/>
          <w:b/>
          <w:i/>
          <w:sz w:val="24"/>
          <w:szCs w:val="24"/>
        </w:rPr>
        <w:t>27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ad a comma separated file (CSV file) into a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.read_csv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'data.csv'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Read CSV Files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imple way to store big data sets is to use CSV files (</w:t>
      </w:r>
      <w:proofErr w:type="gramStart"/>
      <w:r>
        <w:rPr>
          <w:rFonts w:ascii="Times New Roman" w:hAnsi="Times New Roman" w:cs="Times New Roman"/>
          <w:sz w:val="24"/>
          <w:szCs w:val="24"/>
        </w:rPr>
        <w:t>comma separa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les). CSV files contains plain text and is a well know format that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rea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everyone including Pandas. In ou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will be using a CSV file called 'data.csv'.</w:t>
      </w:r>
    </w:p>
    <w:p w:rsidR="00EE4972" w:rsidRDefault="00983E1A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Example </w:t>
      </w:r>
      <w:r w:rsidR="009E0817">
        <w:rPr>
          <w:rFonts w:ascii="Times New Roman" w:hAnsi="Times New Roman" w:cs="Times New Roman"/>
          <w:b/>
          <w:i/>
          <w:sz w:val="24"/>
          <w:szCs w:val="24"/>
        </w:rPr>
        <w:t>28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your own Python Server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ad the CSV into a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.read_csv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'data.csv'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.to_string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())  # use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to_string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() to print the entire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rint(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)   #Print the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without the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to_string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 method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ata Cleaning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leaning means fixing bad data in your data set.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ad data could be:</w:t>
      </w:r>
    </w:p>
    <w:p w:rsidR="00EE4972" w:rsidRDefault="009E0817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ty cells</w:t>
      </w:r>
    </w:p>
    <w:p w:rsidR="00EE4972" w:rsidRDefault="009E0817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in wrong format</w:t>
      </w:r>
    </w:p>
    <w:p w:rsidR="00EE4972" w:rsidRDefault="009E0817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ong data</w:t>
      </w:r>
    </w:p>
    <w:p w:rsidR="00EE4972" w:rsidRDefault="009E0817">
      <w:pPr>
        <w:pStyle w:val="NoSpacing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plicates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lotting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ndas use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lot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method to create diagrams. We can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Py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 submodul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to visualize the diagram on the screen.</w:t>
      </w:r>
    </w:p>
    <w:p w:rsidR="00EE4972" w:rsidRDefault="00983E1A">
      <w:pPr>
        <w:pStyle w:val="NoSpacing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Example </w:t>
      </w:r>
      <w:r w:rsidR="009E0817">
        <w:rPr>
          <w:rFonts w:ascii="Times New Roman" w:hAnsi="Times New Roman" w:cs="Times New Roman"/>
          <w:b/>
          <w:i/>
          <w:sz w:val="24"/>
          <w:szCs w:val="24"/>
        </w:rPr>
        <w:t>29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your own Python Server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>
        <w:rPr>
          <w:rFonts w:ascii="Times New Roman" w:hAnsi="Times New Roman" w:cs="Times New Roman"/>
          <w:sz w:val="24"/>
          <w:szCs w:val="24"/>
        </w:rPr>
        <w:t>py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visualize our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andas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mpo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matplotlib.pyplo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</w:t>
      </w:r>
      <w:proofErr w:type="spell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d.read_csv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'data.csv')</w:t>
      </w:r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df.plot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  <w:proofErr w:type="gramEnd"/>
    </w:p>
    <w:p w:rsidR="00EE4972" w:rsidRDefault="009E0817">
      <w:pPr>
        <w:pStyle w:val="NoSpacing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plt.show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  <w:proofErr w:type="gramEnd"/>
    </w:p>
    <w:p w:rsidR="00EE4972" w:rsidRDefault="00EE4972">
      <w:pPr>
        <w:pStyle w:val="NoSpacing"/>
        <w:ind w:left="72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s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1. Follow along with these steps:</w:t>
      </w:r>
    </w:p>
    <w:p w:rsidR="00EE4972" w:rsidRDefault="009E0817">
      <w:pPr>
        <w:pStyle w:val="NoSpacing"/>
        <w:numPr>
          <w:ilvl w:val="0"/>
          <w:numId w:val="8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Create a figure object called fig using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plt.figur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()</w:t>
      </w:r>
    </w:p>
    <w:p w:rsidR="00EE4972" w:rsidRDefault="009E0817">
      <w:pPr>
        <w:pStyle w:val="NoSpacing"/>
        <w:numPr>
          <w:ilvl w:val="0"/>
          <w:numId w:val="8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Use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add_axes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to add an axis to the figure canvas at [0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,0,1,1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]. Call this new axis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ax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:rsidR="00EE4972" w:rsidRDefault="009E0817">
      <w:pPr>
        <w:pStyle w:val="NoSpacing"/>
        <w:numPr>
          <w:ilvl w:val="0"/>
          <w:numId w:val="8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Plot 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x,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>) on that axes and set the labels and titles to match the plot below:</w:t>
      </w:r>
    </w:p>
    <w:p w:rsidR="00147C4C" w:rsidRDefault="00147C4C" w:rsidP="00147C4C">
      <w:pPr>
        <w:pStyle w:val="NoSpacing"/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147C4C">
        <w:rPr>
          <w:rFonts w:ascii="Times New Roman" w:hAnsi="Times New Roman" w:cs="Times New Roman"/>
          <w:color w:val="FF0000"/>
          <w:sz w:val="24"/>
          <w:szCs w:val="24"/>
        </w:rPr>
        <w:drawing>
          <wp:inline distT="0" distB="0" distL="0" distR="0" wp14:anchorId="5424FABF" wp14:editId="05F5FFBD">
            <wp:extent cx="3362325" cy="2032301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76774" cy="204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2. Create a figure object and put two axes on it, ax1 and ax2. Located at [0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,0,1,1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] and [0.2,0.5,.2,.2] respectively. Now plot 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x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,y</w:t>
      </w:r>
      <w:proofErr w:type="spellEnd"/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) on both axes.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call your figure object to show it.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3. Use the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company sales dataset csv file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, read Total profit of all months and show it using a line plot</w:t>
      </w: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Total profit data provided for each month. Generated line plot must include the following properties: –</w:t>
      </w:r>
    </w:p>
    <w:p w:rsidR="00EE4972" w:rsidRDefault="009E0817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X label name = Month Number</w:t>
      </w:r>
    </w:p>
    <w:p w:rsidR="00EE4972" w:rsidRDefault="009E0817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Y label name = Total profit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4. Use the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company sales dataset csv file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>, get total profit of all months and show line plot with the following Style properties. Generated line plot must include following Style properties: –</w:t>
      </w:r>
    </w:p>
    <w:p w:rsidR="00EE4972" w:rsidRDefault="009E0817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Line Style dotted and Line-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should be red</w:t>
      </w:r>
    </w:p>
    <w:p w:rsidR="00EE4972" w:rsidRDefault="009E0817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Show legend at the lower right location.</w:t>
      </w:r>
    </w:p>
    <w:p w:rsidR="00EE4972" w:rsidRDefault="009E0817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X label name = Month Number</w:t>
      </w:r>
    </w:p>
    <w:p w:rsidR="00EE4972" w:rsidRDefault="009E0817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Y label name = Sold units number</w:t>
      </w:r>
    </w:p>
    <w:p w:rsidR="00EE4972" w:rsidRDefault="009E0817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Add a circle marker.</w:t>
      </w:r>
    </w:p>
    <w:p w:rsidR="00EE4972" w:rsidRDefault="009E0817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Line marker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s read</w:t>
      </w:r>
    </w:p>
    <w:p w:rsidR="00EE4972" w:rsidRDefault="009E0817">
      <w:pPr>
        <w:pStyle w:val="NoSpacing"/>
        <w:numPr>
          <w:ilvl w:val="0"/>
          <w:numId w:val="12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Line width should be 3 </w:t>
      </w:r>
    </w:p>
    <w:p w:rsidR="00EE4972" w:rsidRDefault="00EE4972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705685" w:rsidRDefault="00705685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EE4972" w:rsidRDefault="009E081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color w:val="FF0000"/>
          <w:sz w:val="24"/>
          <w:szCs w:val="24"/>
        </w:rPr>
        <w:lastRenderedPageBreak/>
        <w:t>Additional Questions</w:t>
      </w:r>
    </w:p>
    <w:p w:rsidR="00EE4972" w:rsidRDefault="009E0817">
      <w:pPr>
        <w:pStyle w:val="NoSpacing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1. Use the company sales dataset csv file, read all product sales data and show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it  using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 multiline plot.            </w:t>
      </w:r>
    </w:p>
    <w:p w:rsidR="00EE4972" w:rsidRDefault="009E0817">
      <w:pPr>
        <w:pStyle w:val="NoSpacing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    Display the number of units sold per month or each product using multiline plots. (i.e.,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Separate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Plotline                           </w:t>
      </w:r>
    </w:p>
    <w:p w:rsidR="00EE4972" w:rsidRDefault="009E0817">
      <w:pPr>
        <w:pStyle w:val="NoSpacing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   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each product ).</w:t>
      </w:r>
    </w:p>
    <w:p w:rsidR="00EE4972" w:rsidRDefault="009E0817">
      <w:pPr>
        <w:pStyle w:val="NoSpacing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            2. Use the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company sales dataset csv file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, calculate total sale data for last year for each product and show it                       </w:t>
      </w:r>
    </w:p>
    <w:p w:rsidR="00EE4972" w:rsidRDefault="009E0817">
      <w:pPr>
        <w:pStyle w:val="NoSpacing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   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using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a Pie chart. </w:t>
      </w:r>
    </w:p>
    <w:p w:rsidR="00EE4972" w:rsidRDefault="009E0817">
      <w:pPr>
        <w:pStyle w:val="NoSpacing"/>
        <w:ind w:left="-1080"/>
        <w:jc w:val="both"/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    Note: In Pie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chart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display Number of units sold per year for each product in percentage.</w:t>
      </w:r>
    </w:p>
    <w:sectPr w:rsidR="00EE4972">
      <w:pgSz w:w="11906" w:h="16838"/>
      <w:pgMar w:top="720" w:right="720" w:bottom="720" w:left="72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1"/>
    <w:family w:val="swiss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551C7"/>
    <w:multiLevelType w:val="multilevel"/>
    <w:tmpl w:val="03D2101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AF5F7F"/>
    <w:multiLevelType w:val="hybridMultilevel"/>
    <w:tmpl w:val="10922A8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35BD8"/>
    <w:multiLevelType w:val="hybridMultilevel"/>
    <w:tmpl w:val="73EEF97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14639"/>
    <w:multiLevelType w:val="multilevel"/>
    <w:tmpl w:val="82D234D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824D12"/>
    <w:multiLevelType w:val="hybridMultilevel"/>
    <w:tmpl w:val="75BC1EF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C62C9"/>
    <w:multiLevelType w:val="hybridMultilevel"/>
    <w:tmpl w:val="E0CEDEF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F6865"/>
    <w:multiLevelType w:val="hybridMultilevel"/>
    <w:tmpl w:val="4B6E248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62BA5"/>
    <w:multiLevelType w:val="multilevel"/>
    <w:tmpl w:val="193C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8" w15:restartNumberingAfterBreak="0">
    <w:nsid w:val="293E78CB"/>
    <w:multiLevelType w:val="multilevel"/>
    <w:tmpl w:val="A894C09A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665797C"/>
    <w:multiLevelType w:val="multilevel"/>
    <w:tmpl w:val="BDA058C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44D845F4"/>
    <w:multiLevelType w:val="multilevel"/>
    <w:tmpl w:val="D14269A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6C66778"/>
    <w:multiLevelType w:val="multilevel"/>
    <w:tmpl w:val="41BE701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B588C"/>
    <w:multiLevelType w:val="multilevel"/>
    <w:tmpl w:val="6A744F5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D72C07"/>
    <w:multiLevelType w:val="multilevel"/>
    <w:tmpl w:val="9B18542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3291D53"/>
    <w:multiLevelType w:val="multilevel"/>
    <w:tmpl w:val="6128986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54DC3CEE"/>
    <w:multiLevelType w:val="multilevel"/>
    <w:tmpl w:val="4E1E297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73D6C"/>
    <w:multiLevelType w:val="hybridMultilevel"/>
    <w:tmpl w:val="2B64227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4A57D8"/>
    <w:multiLevelType w:val="multilevel"/>
    <w:tmpl w:val="A6B6284C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CCA5206"/>
    <w:multiLevelType w:val="hybridMultilevel"/>
    <w:tmpl w:val="F32A2FC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3"/>
  </w:num>
  <w:num w:numId="4">
    <w:abstractNumId w:val="12"/>
  </w:num>
  <w:num w:numId="5">
    <w:abstractNumId w:val="13"/>
  </w:num>
  <w:num w:numId="6">
    <w:abstractNumId w:val="0"/>
  </w:num>
  <w:num w:numId="7">
    <w:abstractNumId w:val="17"/>
  </w:num>
  <w:num w:numId="8">
    <w:abstractNumId w:val="8"/>
  </w:num>
  <w:num w:numId="9">
    <w:abstractNumId w:val="7"/>
  </w:num>
  <w:num w:numId="10">
    <w:abstractNumId w:val="10"/>
  </w:num>
  <w:num w:numId="11">
    <w:abstractNumId w:val="15"/>
  </w:num>
  <w:num w:numId="12">
    <w:abstractNumId w:val="11"/>
  </w:num>
  <w:num w:numId="13">
    <w:abstractNumId w:val="18"/>
  </w:num>
  <w:num w:numId="14">
    <w:abstractNumId w:val="1"/>
  </w:num>
  <w:num w:numId="15">
    <w:abstractNumId w:val="5"/>
  </w:num>
  <w:num w:numId="16">
    <w:abstractNumId w:val="16"/>
  </w:num>
  <w:num w:numId="17">
    <w:abstractNumId w:val="2"/>
  </w:num>
  <w:num w:numId="18">
    <w:abstractNumId w:val="6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NDI0MTYxszAyt7BU0lEKTi0uzszPAykwqgUAfUJFZywAAAA="/>
  </w:docVars>
  <w:rsids>
    <w:rsidRoot w:val="00EE4972"/>
    <w:rsid w:val="00147C4C"/>
    <w:rsid w:val="002912D2"/>
    <w:rsid w:val="00323931"/>
    <w:rsid w:val="003721BD"/>
    <w:rsid w:val="003C5A25"/>
    <w:rsid w:val="003D37AD"/>
    <w:rsid w:val="003D4883"/>
    <w:rsid w:val="003D6AA4"/>
    <w:rsid w:val="004A71C6"/>
    <w:rsid w:val="004F73AD"/>
    <w:rsid w:val="00601AA1"/>
    <w:rsid w:val="006237D0"/>
    <w:rsid w:val="00705685"/>
    <w:rsid w:val="008273C7"/>
    <w:rsid w:val="00835682"/>
    <w:rsid w:val="008C7386"/>
    <w:rsid w:val="008F6C20"/>
    <w:rsid w:val="00983E1A"/>
    <w:rsid w:val="009D2954"/>
    <w:rsid w:val="009E0817"/>
    <w:rsid w:val="00A276FC"/>
    <w:rsid w:val="00B21049"/>
    <w:rsid w:val="00C041D4"/>
    <w:rsid w:val="00C07867"/>
    <w:rsid w:val="00C426C8"/>
    <w:rsid w:val="00C538C2"/>
    <w:rsid w:val="00CC4D4F"/>
    <w:rsid w:val="00D81506"/>
    <w:rsid w:val="00DD34E4"/>
    <w:rsid w:val="00EE4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D44D8"/>
  <w15:docId w15:val="{379AC3DF-A0F8-49B6-9B22-4F08BE2B5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21D"/>
    <w:pPr>
      <w:suppressAutoHyphens/>
      <w:spacing w:after="160" w:line="259" w:lineRule="auto"/>
    </w:pPr>
    <w:rPr>
      <w:sz w:val="2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rFonts w:ascii="Liberation Serif" w:eastAsia="DejaVu Sans" w:hAnsi="Liberation Serif" w:cs="DejaVu Sans"/>
      <w:b/>
      <w:bCs/>
      <w:sz w:val="36"/>
      <w:szCs w:val="36"/>
    </w:r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spacing w:before="140"/>
      <w:outlineLvl w:val="2"/>
    </w:pPr>
    <w:rPr>
      <w:rFonts w:ascii="Liberation Serif" w:eastAsia="DejaVu Sans" w:hAnsi="Liberation Serif" w:cs="DejaVu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B7557A"/>
    <w:rPr>
      <w:color w:val="0563C1" w:themeColor="hyperlink"/>
      <w:u w:val="single"/>
    </w:rPr>
  </w:style>
  <w:style w:type="character" w:customStyle="1" w:styleId="pythonkeywordcolor">
    <w:name w:val="pythonkeywordcolor"/>
    <w:basedOn w:val="DefaultParagraphFont"/>
    <w:qFormat/>
    <w:rsid w:val="0002321D"/>
  </w:style>
  <w:style w:type="character" w:customStyle="1" w:styleId="commentcolor">
    <w:name w:val="commentcolor"/>
    <w:basedOn w:val="DefaultParagraphFont"/>
    <w:qFormat/>
    <w:rsid w:val="0002321D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ListLabel1">
    <w:name w:val="ListLabel 1"/>
    <w:qFormat/>
    <w:rPr>
      <w:rFonts w:ascii="Times New Roman" w:hAnsi="Times New Roman" w:cs="Wingdings"/>
      <w:sz w:val="24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Wingdings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ascii="Times New Roman" w:hAnsi="Times New Roman" w:cs="Wingdings"/>
      <w:sz w:val="24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ascii="Times New Roman" w:hAnsi="Times New Roman" w:cs="Wingdings"/>
      <w:sz w:val="24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ascii="Times New Roman" w:hAnsi="Times New Roman" w:cs="Courier New"/>
      <w:sz w:val="24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rFonts w:ascii="Times New Roman" w:hAnsi="Times New Roman" w:cs="Wingdings"/>
      <w:sz w:val="24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ascii="Times New Roman" w:hAnsi="Times New Roman" w:cs="Wingdings"/>
      <w:sz w:val="24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ascii="Times New Roman" w:hAnsi="Times New Roman" w:cs="Wingdings"/>
      <w:sz w:val="24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ascii="Times New Roman" w:hAnsi="Times New Roman" w:cs="Wingdings"/>
      <w:sz w:val="24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Wingdings"/>
    </w:rPr>
  </w:style>
  <w:style w:type="character" w:customStyle="1" w:styleId="ListLabel67">
    <w:name w:val="ListLabel 67"/>
    <w:qFormat/>
    <w:rPr>
      <w:rFonts w:cs="Symbo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cs="Symbol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Wingdings"/>
    </w:rPr>
  </w:style>
  <w:style w:type="character" w:customStyle="1" w:styleId="ListLabel79">
    <w:name w:val="ListLabel 79"/>
    <w:qFormat/>
    <w:rPr>
      <w:rFonts w:cs="Symbo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Wingdings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Wingdings"/>
    </w:rPr>
  </w:style>
  <w:style w:type="character" w:customStyle="1" w:styleId="ListLabel85">
    <w:name w:val="ListLabel 85"/>
    <w:qFormat/>
    <w:rPr>
      <w:rFonts w:cs="Symbol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Wingdings"/>
    </w:rPr>
  </w:style>
  <w:style w:type="character" w:customStyle="1" w:styleId="ListLabel88">
    <w:name w:val="ListLabel 88"/>
    <w:qFormat/>
    <w:rPr>
      <w:rFonts w:cs="Symbol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Wingdings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3">
    <w:name w:val="ListLabel 93"/>
    <w:qFormat/>
    <w:rPr>
      <w:rFonts w:cs="Wingdings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cs="Wingdings"/>
    </w:rPr>
  </w:style>
  <w:style w:type="character" w:customStyle="1" w:styleId="ListLabel97">
    <w:name w:val="ListLabel 97"/>
    <w:qFormat/>
    <w:rPr>
      <w:rFonts w:cs="Symbol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Wingdings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Wingdings"/>
    </w:rPr>
  </w:style>
  <w:style w:type="character" w:customStyle="1" w:styleId="ListLabel103">
    <w:name w:val="ListLabel 103"/>
    <w:qFormat/>
    <w:rPr>
      <w:rFonts w:cs="Symbol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rFonts w:cs="Wingdings"/>
    </w:rPr>
  </w:style>
  <w:style w:type="character" w:customStyle="1" w:styleId="ListLabel106">
    <w:name w:val="ListLabel 106"/>
    <w:qFormat/>
    <w:rPr>
      <w:rFonts w:cs="Symbol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Wingdings"/>
    </w:rPr>
  </w:style>
  <w:style w:type="character" w:customStyle="1" w:styleId="ListLabel109">
    <w:name w:val="ListLabel 109"/>
    <w:qFormat/>
    <w:rPr>
      <w:rFonts w:cs="Wingdings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11">
    <w:name w:val="ListLabel 111"/>
    <w:qFormat/>
    <w:rPr>
      <w:rFonts w:cs="Wingdings"/>
    </w:rPr>
  </w:style>
  <w:style w:type="character" w:customStyle="1" w:styleId="ListLabel112">
    <w:name w:val="ListLabel 112"/>
    <w:qFormat/>
    <w:rPr>
      <w:rFonts w:cs="Symbol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5">
    <w:name w:val="ListLabel 115"/>
    <w:qFormat/>
    <w:rPr>
      <w:rFonts w:cs="Symbol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Courier New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21">
    <w:name w:val="ListLabel 121"/>
    <w:qFormat/>
    <w:rPr>
      <w:rFonts w:cs="Symbol"/>
    </w:rPr>
  </w:style>
  <w:style w:type="character" w:customStyle="1" w:styleId="ListLabel122">
    <w:name w:val="ListLabel 122"/>
    <w:qFormat/>
    <w:rPr>
      <w:rFonts w:cs="Courier New"/>
    </w:rPr>
  </w:style>
  <w:style w:type="character" w:customStyle="1" w:styleId="ListLabel123">
    <w:name w:val="ListLabel 123"/>
    <w:qFormat/>
    <w:rPr>
      <w:rFonts w:cs="Wingdings"/>
    </w:rPr>
  </w:style>
  <w:style w:type="character" w:customStyle="1" w:styleId="ListLabel124">
    <w:name w:val="ListLabel 124"/>
    <w:qFormat/>
    <w:rPr>
      <w:rFonts w:cs="Symbol"/>
    </w:rPr>
  </w:style>
  <w:style w:type="character" w:customStyle="1" w:styleId="ListLabel125">
    <w:name w:val="ListLabel 125"/>
    <w:qFormat/>
    <w:rPr>
      <w:rFonts w:cs="Courier New"/>
    </w:rPr>
  </w:style>
  <w:style w:type="character" w:customStyle="1" w:styleId="ListLabel126">
    <w:name w:val="ListLabel 126"/>
    <w:qFormat/>
    <w:rPr>
      <w:rFonts w:cs="Wingdings"/>
    </w:rPr>
  </w:style>
  <w:style w:type="character" w:customStyle="1" w:styleId="ListLabel127">
    <w:name w:val="ListLabel 127"/>
    <w:qFormat/>
    <w:rPr>
      <w:rFonts w:ascii="Times New Roman" w:hAnsi="Times New Roman" w:cs="Symbol"/>
      <w:sz w:val="24"/>
    </w:rPr>
  </w:style>
  <w:style w:type="character" w:customStyle="1" w:styleId="ListLabel128">
    <w:name w:val="ListLabel 128"/>
    <w:qFormat/>
    <w:rPr>
      <w:rFonts w:cs="Courier New"/>
      <w:sz w:val="20"/>
    </w:rPr>
  </w:style>
  <w:style w:type="character" w:customStyle="1" w:styleId="ListLabel129">
    <w:name w:val="ListLabel 129"/>
    <w:qFormat/>
    <w:rPr>
      <w:rFonts w:cs="Wingdings"/>
      <w:sz w:val="20"/>
    </w:rPr>
  </w:style>
  <w:style w:type="character" w:customStyle="1" w:styleId="ListLabel130">
    <w:name w:val="ListLabel 130"/>
    <w:qFormat/>
    <w:rPr>
      <w:rFonts w:cs="Wingdings"/>
      <w:sz w:val="20"/>
    </w:rPr>
  </w:style>
  <w:style w:type="character" w:customStyle="1" w:styleId="ListLabel131">
    <w:name w:val="ListLabel 131"/>
    <w:qFormat/>
    <w:rPr>
      <w:rFonts w:cs="Wingdings"/>
      <w:sz w:val="20"/>
    </w:rPr>
  </w:style>
  <w:style w:type="character" w:customStyle="1" w:styleId="ListLabel132">
    <w:name w:val="ListLabel 132"/>
    <w:qFormat/>
    <w:rPr>
      <w:rFonts w:cs="Wingdings"/>
      <w:sz w:val="20"/>
    </w:rPr>
  </w:style>
  <w:style w:type="character" w:customStyle="1" w:styleId="ListLabel133">
    <w:name w:val="ListLabel 133"/>
    <w:qFormat/>
    <w:rPr>
      <w:rFonts w:cs="Wingdings"/>
      <w:sz w:val="20"/>
    </w:rPr>
  </w:style>
  <w:style w:type="character" w:customStyle="1" w:styleId="ListLabel134">
    <w:name w:val="ListLabel 134"/>
    <w:qFormat/>
    <w:rPr>
      <w:rFonts w:cs="Wingdings"/>
      <w:sz w:val="20"/>
    </w:rPr>
  </w:style>
  <w:style w:type="character" w:customStyle="1" w:styleId="ListLabel135">
    <w:name w:val="ListLabel 135"/>
    <w:qFormat/>
    <w:rPr>
      <w:rFonts w:cs="Wingdings"/>
      <w:sz w:val="20"/>
    </w:rPr>
  </w:style>
  <w:style w:type="character" w:customStyle="1" w:styleId="ListLabel136">
    <w:name w:val="ListLabel 136"/>
    <w:qFormat/>
    <w:rPr>
      <w:rFonts w:ascii="Times New Roman" w:hAnsi="Times New Roman" w:cs="Wingdings"/>
      <w:sz w:val="24"/>
    </w:rPr>
  </w:style>
  <w:style w:type="character" w:customStyle="1" w:styleId="ListLabel137">
    <w:name w:val="ListLabel 137"/>
    <w:qFormat/>
    <w:rPr>
      <w:rFonts w:cs="Courier New"/>
    </w:rPr>
  </w:style>
  <w:style w:type="character" w:customStyle="1" w:styleId="ListLabel138">
    <w:name w:val="ListLabel 138"/>
    <w:qFormat/>
    <w:rPr>
      <w:rFonts w:cs="Wingdings"/>
    </w:rPr>
  </w:style>
  <w:style w:type="character" w:customStyle="1" w:styleId="ListLabel139">
    <w:name w:val="ListLabel 139"/>
    <w:qFormat/>
    <w:rPr>
      <w:rFonts w:cs="Symbol"/>
    </w:rPr>
  </w:style>
  <w:style w:type="character" w:customStyle="1" w:styleId="ListLabel140">
    <w:name w:val="ListLabel 140"/>
    <w:qFormat/>
    <w:rPr>
      <w:rFonts w:cs="Courier New"/>
    </w:rPr>
  </w:style>
  <w:style w:type="character" w:customStyle="1" w:styleId="ListLabel141">
    <w:name w:val="ListLabel 141"/>
    <w:qFormat/>
    <w:rPr>
      <w:rFonts w:cs="Wingdings"/>
    </w:rPr>
  </w:style>
  <w:style w:type="character" w:customStyle="1" w:styleId="ListLabel142">
    <w:name w:val="ListLabel 142"/>
    <w:qFormat/>
    <w:rPr>
      <w:rFonts w:cs="Symbol"/>
    </w:rPr>
  </w:style>
  <w:style w:type="character" w:customStyle="1" w:styleId="ListLabel143">
    <w:name w:val="ListLabel 143"/>
    <w:qFormat/>
    <w:rPr>
      <w:rFonts w:cs="Courier New"/>
    </w:rPr>
  </w:style>
  <w:style w:type="character" w:customStyle="1" w:styleId="ListLabel144">
    <w:name w:val="ListLabel 144"/>
    <w:qFormat/>
    <w:rPr>
      <w:rFonts w:cs="Wingdings"/>
    </w:rPr>
  </w:style>
  <w:style w:type="character" w:customStyle="1" w:styleId="ListLabel145">
    <w:name w:val="ListLabel 145"/>
    <w:qFormat/>
    <w:rPr>
      <w:rFonts w:ascii="Times New Roman" w:hAnsi="Times New Roman" w:cs="Times New Roman"/>
      <w:sz w:val="24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B7557A"/>
    <w:rPr>
      <w:sz w:val="22"/>
    </w:rPr>
  </w:style>
  <w:style w:type="paragraph" w:styleId="ListParagraph">
    <w:name w:val="List Paragraph"/>
    <w:basedOn w:val="Normal"/>
    <w:uiPriority w:val="34"/>
    <w:qFormat/>
    <w:rsid w:val="00B755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3E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9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w3schools.com/python/matplotlib_histograms.a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10</Pages>
  <Words>2498</Words>
  <Characters>1424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dc:description/>
  <cp:lastModifiedBy>MAHE-MIT-00</cp:lastModifiedBy>
  <cp:revision>80</cp:revision>
  <cp:lastPrinted>2023-08-04T14:25:00Z</cp:lastPrinted>
  <dcterms:created xsi:type="dcterms:W3CDTF">2023-07-27T02:55:00Z</dcterms:created>
  <dcterms:modified xsi:type="dcterms:W3CDTF">2023-08-04T14:27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</Properties>
</file>